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2D4A9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2D4A9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2D4A9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2D4A97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2D4A97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2D4A97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 xml:space="preserve">My solution is </w:t>
      </w:r>
      <w:proofErr w:type="spellStart"/>
      <w:r>
        <w:t>CMGTwitch</w:t>
      </w:r>
      <w:proofErr w:type="spellEnd"/>
      <w:r>
        <w:t>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>The task is successful if the user is located in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45A177EB" w14:textId="77777777" w:rsidR="003E520E" w:rsidRDefault="003E520E" w:rsidP="00C34158"/>
    <w:p w14:paraId="46BE3048" w14:textId="77777777" w:rsidR="003E520E" w:rsidRDefault="003E520E" w:rsidP="00C34158"/>
    <w:p w14:paraId="3A6E476C" w14:textId="77777777" w:rsidR="003E520E" w:rsidRDefault="003E520E" w:rsidP="00C34158"/>
    <w:p w14:paraId="71611F0B" w14:textId="094F1892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lastRenderedPageBreak/>
        <w:t>Measurements</w:t>
      </w:r>
      <w:bookmarkEnd w:id="3"/>
    </w:p>
    <w:p w14:paraId="2ABC9147" w14:textId="1E4BE448" w:rsidR="002A237E" w:rsidRDefault="00886803" w:rsidP="00C527E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4A4AE86B" w:rsidR="00C86010" w:rsidRPr="00C86010" w:rsidRDefault="00C86010" w:rsidP="00C86010">
            <w:pPr>
              <w:jc w:val="both"/>
            </w:pPr>
            <w:r>
              <w:t xml:space="preserve">I will measure the time it takes for the user to complete </w:t>
            </w:r>
            <w:r w:rsidR="00273C67">
              <w:t>the</w:t>
            </w:r>
            <w:r>
              <w:t xml:space="preserve">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>I will measure (watch recording for this) how many seconds the user spends on each page, and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24CBCC12" w:rsidR="00CF00D4" w:rsidRDefault="00CF00D4" w:rsidP="00AC1238">
      <w:pPr>
        <w:ind w:firstLine="720"/>
      </w:pPr>
      <w:r>
        <w:t>Tester 1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Nienke </w:t>
      </w:r>
      <w:proofErr w:type="spellStart"/>
      <w:r w:rsidR="00C261DD">
        <w:t>Steinvoort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2C26B8F1" w:rsidR="00E6434A" w:rsidRPr="00C86010" w:rsidRDefault="00526724" w:rsidP="006A1F71">
            <w:pPr>
              <w:jc w:val="both"/>
            </w:pPr>
            <w:r>
              <w:t>24</w:t>
            </w:r>
            <w:r w:rsidR="00DE66CA">
              <w:t>s</w:t>
            </w: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356BB5DD" w14:textId="77777777" w:rsidR="00E6434A" w:rsidRDefault="00DE66CA" w:rsidP="006A1F71">
            <w:pPr>
              <w:jc w:val="both"/>
            </w:pPr>
            <w:r>
              <w:t>Login page: 5s</w:t>
            </w:r>
          </w:p>
          <w:p w14:paraId="0AF23332" w14:textId="37B51DFA" w:rsidR="00B50E89" w:rsidRDefault="00B50E89" w:rsidP="006A1F71">
            <w:pPr>
              <w:jc w:val="both"/>
            </w:pPr>
            <w:r>
              <w:t>Courses over</w:t>
            </w:r>
            <w:r w:rsidR="00F358FE">
              <w:t xml:space="preserve">view: </w:t>
            </w:r>
            <w:r w:rsidR="00431A1F">
              <w:t>19s</w:t>
            </w:r>
          </w:p>
        </w:tc>
      </w:tr>
    </w:tbl>
    <w:p w14:paraId="2826128D" w14:textId="27757E39" w:rsidR="00CF00D4" w:rsidRDefault="00CF00D4" w:rsidP="00C34158"/>
    <w:p w14:paraId="5927B87D" w14:textId="71478D81" w:rsidR="009B0D8C" w:rsidRDefault="009B0D8C" w:rsidP="00AC1238">
      <w:pPr>
        <w:ind w:firstLine="720"/>
      </w:pPr>
      <w:r>
        <w:t>Tester 2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Stephanie </w:t>
      </w:r>
      <w:proofErr w:type="spellStart"/>
      <w:r w:rsidR="00C261DD">
        <w:t>Temmink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2A531D3E" w:rsidR="009B0D8C" w:rsidRPr="00C86010" w:rsidRDefault="00D45063" w:rsidP="006A1F71">
            <w:pPr>
              <w:jc w:val="both"/>
            </w:pPr>
            <w:r>
              <w:t>28s</w:t>
            </w: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6958766" w14:textId="77777777" w:rsidR="009B0D8C" w:rsidRDefault="00417C8B" w:rsidP="006A1F71">
            <w:pPr>
              <w:jc w:val="both"/>
            </w:pPr>
            <w:r>
              <w:t xml:space="preserve">Login page: </w:t>
            </w:r>
            <w:r w:rsidR="005C25F6">
              <w:t>3s</w:t>
            </w:r>
          </w:p>
          <w:p w14:paraId="624446AD" w14:textId="51E96DD5" w:rsidR="004E5B29" w:rsidRDefault="004E5B29" w:rsidP="006A1F71">
            <w:pPr>
              <w:jc w:val="both"/>
            </w:pPr>
            <w:r>
              <w:t xml:space="preserve">Course overview: </w:t>
            </w:r>
            <w:r w:rsidR="00125520">
              <w:t>25s</w:t>
            </w:r>
          </w:p>
        </w:tc>
      </w:tr>
    </w:tbl>
    <w:p w14:paraId="7ED671F2" w14:textId="77777777" w:rsidR="00DC1B69" w:rsidRDefault="00DC1B69" w:rsidP="00C34158"/>
    <w:p w14:paraId="1D48EA11" w14:textId="425A1C9D" w:rsidR="009B0D8C" w:rsidRDefault="009B0D8C" w:rsidP="00AC1238">
      <w:pPr>
        <w:ind w:firstLine="720"/>
      </w:pPr>
      <w:r>
        <w:t>Tester 3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Matthijs Brui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12D3632D" w:rsidR="009B0D8C" w:rsidRPr="00C86010" w:rsidRDefault="00F2572D" w:rsidP="006A1F71">
            <w:pPr>
              <w:jc w:val="both"/>
            </w:pPr>
            <w:r>
              <w:t>26s</w:t>
            </w: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5F16F479" w14:textId="77777777" w:rsidR="009B0D8C" w:rsidRDefault="00F01584" w:rsidP="006A1F71">
            <w:pPr>
              <w:jc w:val="both"/>
            </w:pPr>
            <w:r>
              <w:t>Login page: 3s</w:t>
            </w:r>
          </w:p>
          <w:p w14:paraId="41D1305C" w14:textId="67467069" w:rsidR="0018027B" w:rsidRDefault="0018027B" w:rsidP="006A1F71">
            <w:pPr>
              <w:jc w:val="both"/>
            </w:pPr>
            <w:r>
              <w:t xml:space="preserve">Course overview: </w:t>
            </w:r>
            <w:r w:rsidR="002A5D54">
              <w:t>23s</w:t>
            </w:r>
          </w:p>
        </w:tc>
      </w:tr>
    </w:tbl>
    <w:p w14:paraId="1B94247F" w14:textId="33B6BE6C" w:rsidR="009B0D8C" w:rsidRDefault="009B0D8C" w:rsidP="00C34158"/>
    <w:p w14:paraId="04B3F3F4" w14:textId="06A28C65" w:rsidR="003E520E" w:rsidRDefault="003E520E" w:rsidP="00C34158"/>
    <w:p w14:paraId="24F0AD60" w14:textId="5B2F3930" w:rsidR="003E520E" w:rsidRDefault="003E520E" w:rsidP="00C34158"/>
    <w:p w14:paraId="3DB1C0CD" w14:textId="77777777" w:rsidR="003E520E" w:rsidRDefault="003E520E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FF7B05" w:rsidRDefault="00B965B8" w:rsidP="005D637D">
      <w:pPr>
        <w:ind w:left="360"/>
        <w:jc w:val="both"/>
        <w:rPr>
          <w:color w:val="8496B0" w:themeColor="text2" w:themeTint="99"/>
          <w:sz w:val="20"/>
          <w:szCs w:val="20"/>
        </w:rPr>
      </w:pPr>
      <w:r w:rsidRPr="00FF7B05">
        <w:rPr>
          <w:color w:val="8496B0" w:themeColor="text2" w:themeTint="99"/>
          <w:sz w:val="20"/>
          <w:szCs w:val="20"/>
        </w:rPr>
        <w:t>-</w:t>
      </w:r>
      <w:r w:rsidR="00DB4E9D" w:rsidRPr="00FF7B05">
        <w:rPr>
          <w:color w:val="8496B0" w:themeColor="text2" w:themeTint="99"/>
          <w:sz w:val="20"/>
          <w:szCs w:val="20"/>
        </w:rPr>
        <w:t>Makes notes of the usability tests and f</w:t>
      </w:r>
      <w:r w:rsidR="00370B7B" w:rsidRPr="00FF7B05">
        <w:rPr>
          <w:color w:val="8496B0" w:themeColor="text2" w:themeTint="99"/>
          <w:sz w:val="20"/>
          <w:szCs w:val="20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</w:t>
            </w:r>
            <w:proofErr w:type="spellStart"/>
            <w:r w:rsidR="009C7E71">
              <w:t>Steinvoort</w:t>
            </w:r>
            <w:proofErr w:type="spellEnd"/>
            <w:r w:rsidR="009C7E71">
              <w:t xml:space="preserve"> 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FF7B05">
        <w:trPr>
          <w:trHeight w:val="2241"/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FF7B05">
        <w:trPr>
          <w:trHeight w:val="930"/>
          <w:jc w:val="center"/>
        </w:trPr>
        <w:tc>
          <w:tcPr>
            <w:tcW w:w="9016" w:type="dxa"/>
            <w:gridSpan w:val="2"/>
          </w:tcPr>
          <w:p w14:paraId="52F9ABB8" w14:textId="3DF24CE1" w:rsidR="00701FA5" w:rsidRPr="0053498A" w:rsidRDefault="00A459DB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 w:rsidRPr="0053498A">
              <w:rPr>
                <w:bCs/>
              </w:rPr>
              <w:t xml:space="preserve">Likes the overall concept, some criticism/ideas regarding the size and placement </w:t>
            </w:r>
            <w:r w:rsidR="00AB72FA" w:rsidRPr="0053498A">
              <w:rPr>
                <w:bCs/>
              </w:rPr>
              <w:t>of elements.</w:t>
            </w:r>
            <w:r w:rsidR="00701FA5" w:rsidRPr="0053498A">
              <w:rPr>
                <w:bCs/>
              </w:rPr>
              <w:t xml:space="preserve"> The focus should be placed more on giving live lessons instead of a “replacement of </w:t>
            </w:r>
            <w:proofErr w:type="spellStart"/>
            <w:r w:rsidR="00701FA5" w:rsidRPr="0053498A">
              <w:rPr>
                <w:bCs/>
              </w:rPr>
              <w:t>BlackBoard</w:t>
            </w:r>
            <w:proofErr w:type="spellEnd"/>
            <w:r w:rsidR="00701FA5" w:rsidRPr="0053498A">
              <w:rPr>
                <w:bCs/>
              </w:rPr>
              <w:t>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61A7ABA" w14:textId="77777777" w:rsidR="002D4542" w:rsidRDefault="002D4542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1177351E" w:rsidR="00E45D19" w:rsidRDefault="00C81A3D" w:rsidP="00BC7B3C">
            <w:r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proofErr w:type="spellStart"/>
            <w:r w:rsidR="00A62D3D">
              <w:t>Temmink</w:t>
            </w:r>
            <w:proofErr w:type="spellEnd"/>
            <w:r w:rsidR="00A62D3D">
              <w:t xml:space="preserve"> </w:t>
            </w:r>
            <w:r w:rsidR="008255FF">
              <w:t>-</w:t>
            </w:r>
            <w:r w:rsidR="00070DF4">
              <w:t xml:space="preserve"> </w:t>
            </w:r>
            <w:r w:rsidR="005B1B77">
              <w:rPr>
                <w:rFonts w:ascii="Roboto" w:hAnsi="Roboto"/>
                <w:sz w:val="21"/>
                <w:szCs w:val="21"/>
                <w:shd w:val="clear" w:color="auto" w:fill="FFFFFF"/>
              </w:rPr>
              <w:t>469722</w:t>
            </w:r>
          </w:p>
        </w:tc>
        <w:tc>
          <w:tcPr>
            <w:tcW w:w="4508" w:type="dxa"/>
          </w:tcPr>
          <w:p w14:paraId="28C29A49" w14:textId="25529BA2" w:rsidR="00E45D19" w:rsidRDefault="00E45D19" w:rsidP="00BC7B3C"/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4EED091C" w14:textId="053CFBA9" w:rsidR="00E45D19" w:rsidRPr="00DD048E" w:rsidRDefault="008343F3" w:rsidP="002D4542">
            <w:pPr>
              <w:pStyle w:val="ListParagraph"/>
              <w:numPr>
                <w:ilvl w:val="0"/>
                <w:numId w:val="6"/>
              </w:numPr>
            </w:pPr>
            <w:r>
              <w:t>Layout makes sense/is logical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14097BB3" w:rsidR="00E45D19" w:rsidRDefault="00475EC3" w:rsidP="00BC7B3C">
            <w:pPr>
              <w:pStyle w:val="ListParagraph"/>
              <w:numPr>
                <w:ilvl w:val="0"/>
                <w:numId w:val="6"/>
              </w:numPr>
            </w:pPr>
            <w:r>
              <w:t>A lot of text</w:t>
            </w:r>
            <w:r w:rsidR="005A139E">
              <w:t xml:space="preserve"> (in particular on the main page)</w:t>
            </w:r>
            <w:r w:rsidR="00E32440">
              <w:t xml:space="preserve">, a lot of </w:t>
            </w:r>
            <w:r w:rsidR="009E3C14">
              <w:t>elements</w:t>
            </w:r>
          </w:p>
          <w:p w14:paraId="6D4A8492" w14:textId="6FB1D58C" w:rsidR="00E45D19" w:rsidRDefault="00E42081" w:rsidP="00BC7B3C">
            <w:pPr>
              <w:pStyle w:val="ListParagraph"/>
              <w:numPr>
                <w:ilvl w:val="0"/>
                <w:numId w:val="6"/>
              </w:numPr>
            </w:pPr>
            <w:r>
              <w:t>“Announcements” tab on course details page is relatively small</w:t>
            </w:r>
          </w:p>
          <w:p w14:paraId="5ECCCB46" w14:textId="39E01B1E" w:rsidR="00E45D19" w:rsidRPr="007307D7" w:rsidRDefault="00A54173" w:rsidP="00BC7B3C">
            <w:pPr>
              <w:pStyle w:val="ListParagraph"/>
              <w:numPr>
                <w:ilvl w:val="0"/>
                <w:numId w:val="6"/>
              </w:numPr>
            </w:pPr>
            <w:r>
              <w:t>Doesn’t like the “personal details”</w:t>
            </w:r>
            <w:r w:rsidR="007D190C">
              <w:t xml:space="preserve"> </w:t>
            </w:r>
            <w:r w:rsidR="005A59AE">
              <w:t>element on the main page</w:t>
            </w:r>
            <w:r>
              <w:t xml:space="preserve"> </w:t>
            </w:r>
          </w:p>
        </w:tc>
      </w:tr>
      <w:tr w:rsidR="00E45D19" w14:paraId="23C994D0" w14:textId="77777777" w:rsidTr="00050636">
        <w:trPr>
          <w:trHeight w:val="1183"/>
          <w:jc w:val="center"/>
        </w:trPr>
        <w:tc>
          <w:tcPr>
            <w:tcW w:w="4508" w:type="dxa"/>
          </w:tcPr>
          <w:p w14:paraId="0868BE5D" w14:textId="6589029C" w:rsidR="00E45D19" w:rsidRPr="00DD048E" w:rsidRDefault="00E45D19" w:rsidP="002D4542">
            <w:r>
              <w:t>Questions</w:t>
            </w:r>
          </w:p>
          <w:p w14:paraId="355BA94D" w14:textId="1B5EC58D" w:rsidR="00E45D19" w:rsidRDefault="002D4542" w:rsidP="00BC7B3C">
            <w:r>
              <w:t>-</w:t>
            </w:r>
            <w:r w:rsidR="007F7259">
              <w:t>--------</w:t>
            </w:r>
          </w:p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2673DF1F" w14:textId="01959E2A" w:rsidR="00E45D19" w:rsidRPr="00DD048E" w:rsidRDefault="00C62EC7" w:rsidP="002D4542">
            <w:pPr>
              <w:pStyle w:val="ListParagraph"/>
              <w:numPr>
                <w:ilvl w:val="0"/>
                <w:numId w:val="6"/>
              </w:numPr>
            </w:pPr>
            <w:r>
              <w:t>Would relocate the “personal details” element to a dedicated “account” page</w:t>
            </w:r>
            <w:r w:rsidR="007964FE">
              <w:t>, or in a corner of the page</w:t>
            </w:r>
            <w:r w:rsidR="003D1698">
              <w:t xml:space="preserve"> </w:t>
            </w:r>
            <w:r w:rsidR="002D4542">
              <w:t xml:space="preserve"> 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050636">
        <w:trPr>
          <w:trHeight w:val="820"/>
          <w:jc w:val="center"/>
        </w:trPr>
        <w:tc>
          <w:tcPr>
            <w:tcW w:w="9016" w:type="dxa"/>
            <w:gridSpan w:val="2"/>
          </w:tcPr>
          <w:p w14:paraId="584A9E25" w14:textId="120D0A96" w:rsidR="00E45D19" w:rsidRPr="00FF7B05" w:rsidRDefault="00E45D19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074288" w:rsidRPr="0053498A">
              <w:rPr>
                <w:bCs/>
              </w:rPr>
              <w:t xml:space="preserve">Would separate the personal details and </w:t>
            </w:r>
            <w:r w:rsidR="00606FC3" w:rsidRPr="0053498A">
              <w:rPr>
                <w:bCs/>
              </w:rPr>
              <w:t>dedicate an account page to it, and decrease the amount of text &amp; the size of the elements on the main page and possibly the course details page. Likes the rest of it.</w:t>
            </w:r>
          </w:p>
        </w:tc>
      </w:tr>
    </w:tbl>
    <w:p w14:paraId="7FB66717" w14:textId="4E78A668" w:rsidR="00E45D19" w:rsidRDefault="00F11E06" w:rsidP="00C34158">
      <w:r>
        <w:t xml:space="preserve"> </w:t>
      </w:r>
    </w:p>
    <w:p w14:paraId="0594BD40" w14:textId="53C896B1" w:rsidR="003E520E" w:rsidRDefault="003E520E" w:rsidP="00C34158"/>
    <w:p w14:paraId="5149E1BC" w14:textId="77777777" w:rsidR="003E520E" w:rsidRDefault="003E520E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5193"/>
      </w:tblGrid>
      <w:tr w:rsidR="00E45D19" w14:paraId="312AA686" w14:textId="77777777" w:rsidTr="00050636">
        <w:trPr>
          <w:jc w:val="center"/>
        </w:trPr>
        <w:tc>
          <w:tcPr>
            <w:tcW w:w="3823" w:type="dxa"/>
          </w:tcPr>
          <w:p w14:paraId="7F42B227" w14:textId="12F4082E" w:rsidR="00E45D19" w:rsidRDefault="00C81A3D" w:rsidP="00BC7B3C">
            <w:r>
              <w:lastRenderedPageBreak/>
              <w:t>Tester 3</w:t>
            </w:r>
            <w:r w:rsidR="00E45D19">
              <w:t xml:space="preserve"> </w:t>
            </w:r>
            <w:r w:rsidR="00992273">
              <w:t>–</w:t>
            </w:r>
            <w:r w:rsidR="00E45D19">
              <w:t xml:space="preserve"> </w:t>
            </w:r>
            <w:r w:rsidR="00992273">
              <w:t>Matthijs Bruins</w:t>
            </w:r>
            <w:r w:rsidR="002F1A60">
              <w:t xml:space="preserve"> -</w:t>
            </w:r>
            <w:r w:rsidR="00070DF4">
              <w:t xml:space="preserve"> </w:t>
            </w:r>
            <w:r w:rsidR="002F1A60">
              <w:rPr>
                <w:rFonts w:ascii="Roboto" w:hAnsi="Roboto"/>
                <w:sz w:val="21"/>
                <w:szCs w:val="21"/>
                <w:shd w:val="clear" w:color="auto" w:fill="FFFFFF"/>
              </w:rPr>
              <w:t>478260</w:t>
            </w:r>
          </w:p>
        </w:tc>
        <w:tc>
          <w:tcPr>
            <w:tcW w:w="5193" w:type="dxa"/>
          </w:tcPr>
          <w:p w14:paraId="3CB970D6" w14:textId="6D29529E" w:rsidR="00E45D19" w:rsidRDefault="00E45D19" w:rsidP="00BC7B3C"/>
        </w:tc>
      </w:tr>
      <w:tr w:rsidR="00E45D19" w14:paraId="7BCE61E9" w14:textId="77777777" w:rsidTr="00050636">
        <w:trPr>
          <w:jc w:val="center"/>
        </w:trPr>
        <w:tc>
          <w:tcPr>
            <w:tcW w:w="3823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44588461" w:rsidR="00E45D19" w:rsidRDefault="00501979" w:rsidP="00BC7B3C">
            <w:pPr>
              <w:pStyle w:val="ListParagraph"/>
              <w:numPr>
                <w:ilvl w:val="0"/>
                <w:numId w:val="6"/>
              </w:numPr>
            </w:pPr>
            <w:r>
              <w:t>Likes the fact that you don’t have to dig through the tree of “ACT &gt; CMGT” and finally end up at the courses</w:t>
            </w:r>
          </w:p>
          <w:p w14:paraId="2EE36B1E" w14:textId="1382964B" w:rsidR="00E45D19" w:rsidRDefault="0030345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The search bar on the course </w:t>
            </w:r>
            <w:r w:rsidRPr="00FA46E2">
              <w:rPr>
                <w:i/>
                <w:iCs/>
              </w:rPr>
              <w:t>overview</w:t>
            </w:r>
            <w:r>
              <w:t xml:space="preserve"> page makes sense, because there are a lot of pages to navigate to</w:t>
            </w:r>
          </w:p>
          <w:p w14:paraId="65911A37" w14:textId="30F22DC0" w:rsidR="00E45D19" w:rsidRPr="00DD048E" w:rsidRDefault="0029599F" w:rsidP="00BC7B3C">
            <w:pPr>
              <w:pStyle w:val="ListParagraph"/>
              <w:numPr>
                <w:ilvl w:val="0"/>
                <w:numId w:val="6"/>
              </w:numPr>
            </w:pPr>
            <w:r>
              <w:t>Loves the hierarchical tree on the main page, where you select the year &gt; term &gt; rol</w:t>
            </w:r>
            <w:r w:rsidR="008E5000">
              <w:t>e, so that the courses get filtered based on the choices</w:t>
            </w:r>
          </w:p>
        </w:tc>
        <w:tc>
          <w:tcPr>
            <w:tcW w:w="5193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1B5363C" w:rsidR="00E45D19" w:rsidRDefault="00745C6E" w:rsidP="00BC7B3C">
            <w:pPr>
              <w:pStyle w:val="ListParagraph"/>
              <w:numPr>
                <w:ilvl w:val="0"/>
                <w:numId w:val="6"/>
              </w:numPr>
            </w:pPr>
            <w:r>
              <w:t>The “personal details” element doesn’t need to be on every page</w:t>
            </w:r>
            <w:r w:rsidR="00473732">
              <w:t>, especially on the course details page it’s rather unnecessary</w:t>
            </w:r>
          </w:p>
          <w:p w14:paraId="7EE28A66" w14:textId="0CDA4736" w:rsidR="00E45D19" w:rsidRDefault="00CB194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Didn’t expect the “cross” button in the </w:t>
            </w:r>
            <w:r w:rsidR="00383B54">
              <w:t>recording/live session player would hide the controls</w:t>
            </w:r>
          </w:p>
          <w:p w14:paraId="3582F586" w14:textId="77777777" w:rsidR="00E45D19" w:rsidRDefault="00A868E2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No need for the search bar </w:t>
            </w:r>
            <w:r w:rsidR="00A238B0">
              <w:t>on</w:t>
            </w:r>
            <w:r>
              <w:t xml:space="preserve"> the course details page</w:t>
            </w:r>
          </w:p>
          <w:p w14:paraId="2B9EBF24" w14:textId="77777777" w:rsidR="00FA221A" w:rsidRDefault="00FA221A" w:rsidP="00BC7B3C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buttons and text on the main course page</w:t>
            </w:r>
          </w:p>
          <w:p w14:paraId="1ADAB9E8" w14:textId="77777777" w:rsidR="00712B42" w:rsidRDefault="00712B42" w:rsidP="00BC7B3C">
            <w:pPr>
              <w:pStyle w:val="ListParagraph"/>
              <w:numPr>
                <w:ilvl w:val="0"/>
                <w:numId w:val="6"/>
              </w:numPr>
            </w:pPr>
            <w:r>
              <w:t>Background colour is too dark</w:t>
            </w:r>
            <w:r w:rsidR="00FA2071">
              <w:t xml:space="preserve">, pulls too much attention (colour palette </w:t>
            </w:r>
            <w:r w:rsidR="00A52FE7">
              <w:t>has not been applied in the Lo-Fi</w:t>
            </w:r>
            <w:r w:rsidR="00047A6C">
              <w:t xml:space="preserve"> and </w:t>
            </w:r>
            <w:r w:rsidR="00FA2071">
              <w:t>is subject to change during the Hi-Fi development)</w:t>
            </w:r>
          </w:p>
          <w:p w14:paraId="53E4639D" w14:textId="438B2DB3" w:rsidR="00877FA1" w:rsidRPr="007307D7" w:rsidRDefault="00877FA1" w:rsidP="00BC7B3C">
            <w:pPr>
              <w:pStyle w:val="ListParagraph"/>
              <w:numPr>
                <w:ilvl w:val="0"/>
                <w:numId w:val="6"/>
              </w:numPr>
            </w:pPr>
            <w:r>
              <w:t>Sort the upcoming &amp; past classes on date</w:t>
            </w:r>
          </w:p>
        </w:tc>
      </w:tr>
      <w:tr w:rsidR="00E45D19" w14:paraId="4BA7D7B8" w14:textId="77777777" w:rsidTr="00050636">
        <w:trPr>
          <w:jc w:val="center"/>
        </w:trPr>
        <w:tc>
          <w:tcPr>
            <w:tcW w:w="3823" w:type="dxa"/>
          </w:tcPr>
          <w:p w14:paraId="378F2CB8" w14:textId="77777777" w:rsidR="00E45D19" w:rsidRDefault="00E45D19" w:rsidP="00BC7B3C">
            <w:r>
              <w:t>Questions</w:t>
            </w:r>
          </w:p>
          <w:p w14:paraId="1D55E805" w14:textId="4891298D" w:rsidR="00E45D19" w:rsidRPr="00DD048E" w:rsidRDefault="0008714F" w:rsidP="00050636">
            <w:pPr>
              <w:pStyle w:val="ListParagraph"/>
              <w:numPr>
                <w:ilvl w:val="0"/>
                <w:numId w:val="6"/>
              </w:numPr>
            </w:pPr>
            <w:r>
              <w:t>Wonders what the “</w:t>
            </w:r>
            <w:proofErr w:type="spellStart"/>
            <w:r>
              <w:t>recents</w:t>
            </w:r>
            <w:proofErr w:type="spellEnd"/>
            <w:r>
              <w:t xml:space="preserve">” </w:t>
            </w:r>
            <w:r w:rsidR="00466918">
              <w:t>header</w:t>
            </w:r>
            <w:r w:rsidR="00FA221A">
              <w:t xml:space="preserve"> </w:t>
            </w:r>
            <w:r>
              <w:t xml:space="preserve"> means on the course details page (</w:t>
            </w:r>
            <w:r w:rsidR="001A67AD">
              <w:t>documents</w:t>
            </w:r>
            <w:r w:rsidR="0029599F">
              <w:t xml:space="preserve"> </w:t>
            </w:r>
            <w:r>
              <w:t xml:space="preserve"> that have been added recently?)</w:t>
            </w:r>
          </w:p>
          <w:p w14:paraId="03B2D4D9" w14:textId="77777777" w:rsidR="00E45D19" w:rsidRDefault="00E45D19" w:rsidP="00BC7B3C"/>
        </w:tc>
        <w:tc>
          <w:tcPr>
            <w:tcW w:w="5193" w:type="dxa"/>
          </w:tcPr>
          <w:p w14:paraId="7E9C31D0" w14:textId="77777777" w:rsidR="00E45D19" w:rsidRDefault="00E45D19" w:rsidP="00BC7B3C">
            <w:r>
              <w:t>Ideas</w:t>
            </w:r>
          </w:p>
          <w:p w14:paraId="79BF047E" w14:textId="32FAFEC0" w:rsidR="00E45D19" w:rsidRPr="00DD048E" w:rsidRDefault="00007AC5" w:rsidP="00050636">
            <w:pPr>
              <w:pStyle w:val="ListParagraph"/>
              <w:numPr>
                <w:ilvl w:val="0"/>
                <w:numId w:val="6"/>
              </w:numPr>
            </w:pPr>
            <w:r>
              <w:t xml:space="preserve">Should be able to select what year (2020-2021, 2021-2022 </w:t>
            </w:r>
            <w:proofErr w:type="spellStart"/>
            <w:r>
              <w:t>etc</w:t>
            </w:r>
            <w:proofErr w:type="spellEnd"/>
            <w:r>
              <w:t>) on the main page</w:t>
            </w:r>
            <w:r w:rsidR="009C3C25">
              <w:t>. Doesn’t have to stand out, but the option should be there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31167A36" w14:textId="77777777" w:rsidR="00E45D19" w:rsidRDefault="00E45D19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050636" w:rsidRPr="0053498A">
              <w:rPr>
                <w:bCs/>
              </w:rPr>
              <w:t xml:space="preserve">A lot of points to improve upon, </w:t>
            </w:r>
            <w:r w:rsidR="00D90D5F" w:rsidRPr="0053498A">
              <w:rPr>
                <w:bCs/>
              </w:rPr>
              <w:t>but also many things that have been well thought out.</w:t>
            </w:r>
            <w:r w:rsidR="007F2355" w:rsidRPr="0053498A">
              <w:rPr>
                <w:bCs/>
              </w:rPr>
              <w:t xml:space="preserve"> </w:t>
            </w:r>
          </w:p>
          <w:p w14:paraId="345DDF5B" w14:textId="33D400B8" w:rsidR="007F2355" w:rsidRDefault="007F2355" w:rsidP="00713709">
            <w:pPr>
              <w:jc w:val="both"/>
            </w:pPr>
            <w:r>
              <w:t xml:space="preserve">Colour palette is important </w:t>
            </w:r>
            <w:r w:rsidR="00E635D9">
              <w:t>to decide where focus should be laid upon.</w:t>
            </w:r>
          </w:p>
        </w:tc>
      </w:tr>
    </w:tbl>
    <w:p w14:paraId="65209D34" w14:textId="39B0593D" w:rsidR="00E45D19" w:rsidRDefault="00E45D19" w:rsidP="00E45D19">
      <w:pPr>
        <w:pStyle w:val="Heading2"/>
      </w:pPr>
    </w:p>
    <w:p w14:paraId="3D5C3A46" w14:textId="1634635A" w:rsidR="002D4542" w:rsidRDefault="002D4542" w:rsidP="002D4542"/>
    <w:p w14:paraId="72D437F4" w14:textId="0EFC4CA0" w:rsidR="002D4542" w:rsidRDefault="002D4542" w:rsidP="002D4542"/>
    <w:p w14:paraId="0014440F" w14:textId="1DF1DA3E" w:rsidR="002D4542" w:rsidRDefault="002D4542" w:rsidP="002D4542"/>
    <w:p w14:paraId="4C219502" w14:textId="70E32389" w:rsidR="002D4542" w:rsidRDefault="002D4542" w:rsidP="002D4542"/>
    <w:p w14:paraId="54D7233F" w14:textId="640EDE72" w:rsidR="002D4542" w:rsidRDefault="002D4542" w:rsidP="002D4542"/>
    <w:p w14:paraId="2978B9E5" w14:textId="5F48FDB4" w:rsidR="00F11E06" w:rsidRDefault="00F11E06" w:rsidP="002D4542"/>
    <w:p w14:paraId="0E39D4F6" w14:textId="5BAB8A6D" w:rsidR="003E520E" w:rsidRDefault="003E520E" w:rsidP="002D4542"/>
    <w:p w14:paraId="5EEA661E" w14:textId="615C63AA" w:rsidR="003E520E" w:rsidRDefault="003E520E" w:rsidP="002D4542"/>
    <w:p w14:paraId="306857A3" w14:textId="2DF6CAC1" w:rsidR="003E520E" w:rsidRDefault="003E520E" w:rsidP="002D4542"/>
    <w:p w14:paraId="6FCD0CFA" w14:textId="2877BBDF" w:rsidR="003E520E" w:rsidRDefault="003E520E" w:rsidP="002D4542"/>
    <w:p w14:paraId="146F26F7" w14:textId="07369A1D" w:rsidR="003E520E" w:rsidRDefault="003E520E" w:rsidP="002D4542"/>
    <w:p w14:paraId="54C30FD8" w14:textId="5A43ABFB" w:rsidR="003E520E" w:rsidRDefault="003E520E" w:rsidP="002D4542"/>
    <w:p w14:paraId="7129A634" w14:textId="65DA19EA" w:rsidR="003E520E" w:rsidRDefault="003E520E" w:rsidP="002D4542"/>
    <w:p w14:paraId="7B211E1D" w14:textId="408D4542" w:rsidR="003E520E" w:rsidRDefault="003E520E" w:rsidP="002D4542"/>
    <w:p w14:paraId="2F916BE3" w14:textId="77777777" w:rsidR="002D4542" w:rsidRPr="002D4542" w:rsidRDefault="002D4542" w:rsidP="002D4542"/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lastRenderedPageBreak/>
        <w:t>Actions points</w:t>
      </w:r>
      <w:bookmarkEnd w:id="6"/>
    </w:p>
    <w:p w14:paraId="3987D415" w14:textId="2A0BC4A5" w:rsidR="005F728F" w:rsidRPr="000B6333" w:rsidRDefault="00DB36CD" w:rsidP="000B633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581E9A6A" w14:textId="0F214198" w:rsidR="00854CD2" w:rsidRDefault="000B6333" w:rsidP="00C74858">
      <w:pPr>
        <w:pStyle w:val="ListParagraph"/>
        <w:numPr>
          <w:ilvl w:val="0"/>
          <w:numId w:val="18"/>
        </w:numPr>
      </w:pPr>
      <w:r w:rsidRPr="00B76A89">
        <w:rPr>
          <w:noProof/>
        </w:rPr>
        <w:drawing>
          <wp:anchor distT="0" distB="0" distL="114300" distR="114300" simplePos="0" relativeHeight="251659264" behindDoc="1" locked="0" layoutInCell="1" allowOverlap="1" wp14:anchorId="0E983FD5" wp14:editId="09DE23B0">
            <wp:simplePos x="0" y="0"/>
            <wp:positionH relativeFrom="page">
              <wp:align>right</wp:align>
            </wp:positionH>
            <wp:positionV relativeFrom="paragraph">
              <wp:posOffset>11430</wp:posOffset>
            </wp:positionV>
            <wp:extent cx="4340225" cy="1581785"/>
            <wp:effectExtent l="0" t="0" r="3175" b="0"/>
            <wp:wrapTight wrapText="bothSides">
              <wp:wrapPolygon edited="0">
                <wp:start x="0" y="0"/>
                <wp:lineTo x="0" y="21331"/>
                <wp:lineTo x="21521" y="21331"/>
                <wp:lineTo x="21521" y="0"/>
                <wp:lineTo x="0" y="0"/>
              </wp:wrapPolygon>
            </wp:wrapTight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D1F">
        <w:t>P</w:t>
      </w:r>
      <w:r w:rsidR="00A47BCB">
        <w:t>roblem: t</w:t>
      </w:r>
      <w:r w:rsidR="00103AF1">
        <w:t>he course overview felt overwhelming due to large elements/large font size.</w:t>
      </w:r>
      <w:r w:rsidR="00B76A89">
        <w:t xml:space="preserve"> (circled red)</w:t>
      </w:r>
      <w:r w:rsidR="00F1636B">
        <w:t>.</w:t>
      </w:r>
      <w:r w:rsidR="00D37D01">
        <w:t xml:space="preserve"> </w:t>
      </w:r>
    </w:p>
    <w:p w14:paraId="397FB8E6" w14:textId="6466D5A2" w:rsidR="005F728F" w:rsidRDefault="00FB518D" w:rsidP="00854CD2">
      <w:pPr>
        <w:pStyle w:val="ListParagraph"/>
      </w:pPr>
      <w:r w:rsidRPr="00FB518D">
        <w:rPr>
          <w:noProof/>
        </w:rPr>
        <w:t xml:space="preserve"> </w:t>
      </w:r>
    </w:p>
    <w:p w14:paraId="1C51BD46" w14:textId="48C12FB8" w:rsidR="00C72DEC" w:rsidRDefault="00B96D1F" w:rsidP="00A2607B">
      <w:pPr>
        <w:pStyle w:val="ListParagraph"/>
        <w:rPr>
          <w:noProof/>
        </w:rPr>
      </w:pPr>
      <w:r>
        <w:rPr>
          <w:noProof/>
        </w:rPr>
        <w:t>Solution:</w:t>
      </w:r>
      <w:r w:rsidR="0059676C">
        <w:rPr>
          <w:noProof/>
        </w:rPr>
        <w:t xml:space="preserve"> </w:t>
      </w:r>
      <w:r w:rsidR="00577A5A">
        <w:rPr>
          <w:noProof/>
        </w:rPr>
        <w:t>the elements should be resized to the same size as those circled yellow (or perhaps even smaller</w:t>
      </w:r>
      <w:r w:rsidR="00A2607B">
        <w:rPr>
          <w:noProof/>
        </w:rPr>
        <w:t>.</w:t>
      </w:r>
    </w:p>
    <w:p w14:paraId="3340E092" w14:textId="1F2B468E" w:rsidR="00A2607B" w:rsidRDefault="00A2607B" w:rsidP="00A2607B">
      <w:pPr>
        <w:pStyle w:val="ListParagraph"/>
      </w:pPr>
    </w:p>
    <w:p w14:paraId="5A3E87B5" w14:textId="2083C024" w:rsidR="00D74CCB" w:rsidRDefault="00D74CCB" w:rsidP="00A2607B">
      <w:pPr>
        <w:pStyle w:val="ListParagraph"/>
      </w:pPr>
    </w:p>
    <w:p w14:paraId="796EE284" w14:textId="77777777" w:rsidR="000B6333" w:rsidRDefault="000B6333" w:rsidP="00A2607B">
      <w:pPr>
        <w:pStyle w:val="ListParagraph"/>
      </w:pPr>
    </w:p>
    <w:p w14:paraId="1B30D16E" w14:textId="0F2C0720" w:rsidR="00C72DEC" w:rsidRDefault="00FB518D" w:rsidP="00854CD2">
      <w:pPr>
        <w:pStyle w:val="ListParagraph"/>
        <w:numPr>
          <w:ilvl w:val="0"/>
          <w:numId w:val="18"/>
        </w:numPr>
      </w:pPr>
      <w:r w:rsidRPr="00FB518D">
        <w:rPr>
          <w:noProof/>
        </w:rPr>
        <w:drawing>
          <wp:anchor distT="0" distB="0" distL="114300" distR="114300" simplePos="0" relativeHeight="251658240" behindDoc="1" locked="0" layoutInCell="1" allowOverlap="1" wp14:anchorId="0A0FA9B4" wp14:editId="7EE146D7">
            <wp:simplePos x="0" y="0"/>
            <wp:positionH relativeFrom="page">
              <wp:posOffset>3448436</wp:posOffset>
            </wp:positionH>
            <wp:positionV relativeFrom="paragraph">
              <wp:posOffset>59828</wp:posOffset>
            </wp:positionV>
            <wp:extent cx="4324350" cy="1852295"/>
            <wp:effectExtent l="0" t="0" r="0" b="0"/>
            <wp:wrapTight wrapText="bothSides">
              <wp:wrapPolygon edited="0">
                <wp:start x="0" y="0"/>
                <wp:lineTo x="0" y="21326"/>
                <wp:lineTo x="21505" y="21326"/>
                <wp:lineTo x="21505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076">
        <w:t>Problem: t</w:t>
      </w:r>
      <w:r w:rsidR="00EE5573">
        <w:t>he “details” tab on the course overview page is unnecessary</w:t>
      </w:r>
      <w:r w:rsidR="00113029">
        <w:t xml:space="preserve">, since it’s not something that’s needed very often. </w:t>
      </w:r>
    </w:p>
    <w:p w14:paraId="4EC48EAC" w14:textId="7586FDDB" w:rsidR="00C72DEC" w:rsidRDefault="00C9501F" w:rsidP="00A2607B">
      <w:pPr>
        <w:ind w:left="720"/>
      </w:pPr>
      <w:r>
        <w:t xml:space="preserve">Solution: </w:t>
      </w:r>
      <w:r w:rsidR="00777235">
        <w:t>a separate</w:t>
      </w:r>
      <w:r w:rsidR="0028329A">
        <w:t xml:space="preserve"> </w:t>
      </w:r>
      <w:r w:rsidR="00777235">
        <w:t>“Profile”/”Account” page is required, where that kind of info is shown.</w:t>
      </w:r>
    </w:p>
    <w:p w14:paraId="5D22C24D" w14:textId="46B5B1DD" w:rsidR="00A2607B" w:rsidRDefault="00A2607B" w:rsidP="00A2607B">
      <w:pPr>
        <w:ind w:left="720"/>
      </w:pPr>
    </w:p>
    <w:p w14:paraId="437551F0" w14:textId="035179ED" w:rsidR="00D74CCB" w:rsidRDefault="00D74CCB" w:rsidP="00A2607B">
      <w:pPr>
        <w:ind w:left="720"/>
      </w:pPr>
    </w:p>
    <w:p w14:paraId="67BF24C7" w14:textId="77777777" w:rsidR="00D74CCB" w:rsidRDefault="00D74CCB" w:rsidP="00A2607B">
      <w:pPr>
        <w:ind w:left="720"/>
      </w:pPr>
    </w:p>
    <w:p w14:paraId="6352A5AC" w14:textId="616DB0F1" w:rsidR="00C72DEC" w:rsidRDefault="005364F4" w:rsidP="005364F4">
      <w:pPr>
        <w:pStyle w:val="ListParagraph"/>
        <w:numPr>
          <w:ilvl w:val="0"/>
          <w:numId w:val="18"/>
        </w:numPr>
      </w:pPr>
      <w:r w:rsidRPr="005364F4">
        <w:rPr>
          <w:noProof/>
        </w:rPr>
        <w:drawing>
          <wp:anchor distT="0" distB="0" distL="114300" distR="114300" simplePos="0" relativeHeight="251660288" behindDoc="1" locked="0" layoutInCell="1" allowOverlap="1" wp14:anchorId="68D8149F" wp14:editId="0285AD96">
            <wp:simplePos x="0" y="0"/>
            <wp:positionH relativeFrom="page">
              <wp:align>right</wp:align>
            </wp:positionH>
            <wp:positionV relativeFrom="paragraph">
              <wp:posOffset>6709</wp:posOffset>
            </wp:positionV>
            <wp:extent cx="4376166" cy="1184744"/>
            <wp:effectExtent l="0" t="0" r="5715" b="0"/>
            <wp:wrapTight wrapText="bothSides">
              <wp:wrapPolygon edited="0">
                <wp:start x="0" y="0"/>
                <wp:lineTo x="0" y="21195"/>
                <wp:lineTo x="21534" y="21195"/>
                <wp:lineTo x="21534" y="0"/>
                <wp:lineTo x="0" y="0"/>
              </wp:wrapPolygon>
            </wp:wrapTight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166" cy="1184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 wasn’t clear that the cross-button (circled red) would hide the controls of the video player.</w:t>
      </w:r>
    </w:p>
    <w:p w14:paraId="739B0963" w14:textId="39C83A06" w:rsidR="00C72DEC" w:rsidRDefault="005364F4" w:rsidP="00A2607B">
      <w:pPr>
        <w:ind w:left="720"/>
      </w:pPr>
      <w:r>
        <w:t>Solution: consider changing the cross icon to a text element saying “hide controls”.</w:t>
      </w:r>
    </w:p>
    <w:p w14:paraId="5166DCBC" w14:textId="77777777" w:rsidR="00890EF3" w:rsidRDefault="00890EF3" w:rsidP="00A2607B">
      <w:pPr>
        <w:ind w:left="720"/>
      </w:pPr>
    </w:p>
    <w:p w14:paraId="06A07B0F" w14:textId="719229BB" w:rsidR="00C72DEC" w:rsidRDefault="003E520E" w:rsidP="007A7113">
      <w:pPr>
        <w:pStyle w:val="ListParagraph"/>
        <w:numPr>
          <w:ilvl w:val="0"/>
          <w:numId w:val="18"/>
        </w:numPr>
      </w:pPr>
      <w:r w:rsidRPr="007A7113">
        <w:rPr>
          <w:noProof/>
        </w:rPr>
        <w:drawing>
          <wp:anchor distT="0" distB="0" distL="114300" distR="114300" simplePos="0" relativeHeight="251661312" behindDoc="1" locked="0" layoutInCell="1" allowOverlap="1" wp14:anchorId="7310C857" wp14:editId="363753A8">
            <wp:simplePos x="0" y="0"/>
            <wp:positionH relativeFrom="column">
              <wp:posOffset>4312313</wp:posOffset>
            </wp:positionH>
            <wp:positionV relativeFrom="paragraph">
              <wp:posOffset>10795</wp:posOffset>
            </wp:positionV>
            <wp:extent cx="2967355" cy="2027555"/>
            <wp:effectExtent l="0" t="0" r="4445" b="0"/>
            <wp:wrapTight wrapText="bothSides">
              <wp:wrapPolygon edited="0">
                <wp:start x="0" y="0"/>
                <wp:lineTo x="0" y="21309"/>
                <wp:lineTo x="21494" y="21309"/>
                <wp:lineTo x="214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55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7113">
        <w:t xml:space="preserve">Problem: </w:t>
      </w:r>
      <w:r w:rsidR="00803155">
        <w:t xml:space="preserve">the term’s project isn’t included in the overview. </w:t>
      </w:r>
    </w:p>
    <w:p w14:paraId="1410235E" w14:textId="56C8C523" w:rsidR="00E11FA4" w:rsidRDefault="00E11FA4" w:rsidP="00E11FA4">
      <w:pPr>
        <w:ind w:left="720"/>
      </w:pPr>
      <w:r>
        <w:t>Solution: to adhere to the previously mentioned improvements by decreasing the elements size/font size, consider a different element shape, or shrink the sizes even further so that the project fits as well.</w:t>
      </w:r>
    </w:p>
    <w:p w14:paraId="5B9FB003" w14:textId="42111BBA" w:rsidR="00C72DEC" w:rsidRDefault="00C72DEC"/>
    <w:p w14:paraId="0DAEF700" w14:textId="21125936" w:rsidR="00C72DEC" w:rsidRDefault="00C72DEC"/>
    <w:p w14:paraId="57F16BDA" w14:textId="7F339FC7" w:rsidR="00C72DEC" w:rsidRDefault="00C72DEC"/>
    <w:p w14:paraId="7A858190" w14:textId="443F52FB" w:rsidR="00C72DEC" w:rsidRDefault="00C72DEC"/>
    <w:p w14:paraId="4C5F4631" w14:textId="0259CEDD" w:rsidR="00C72DEC" w:rsidRDefault="00C72DEC"/>
    <w:p w14:paraId="244BC0EB" w14:textId="6C8F61A2" w:rsidR="000262BD" w:rsidRDefault="00716BA6" w:rsidP="000262BD">
      <w:pPr>
        <w:pStyle w:val="ListParagraph"/>
        <w:numPr>
          <w:ilvl w:val="0"/>
          <w:numId w:val="18"/>
        </w:numPr>
      </w:pPr>
      <w:r w:rsidRPr="00716BA6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D4F0640" wp14:editId="53A17A50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3557905" cy="2080895"/>
            <wp:effectExtent l="0" t="0" r="4445" b="0"/>
            <wp:wrapTight wrapText="bothSides">
              <wp:wrapPolygon edited="0">
                <wp:start x="0" y="0"/>
                <wp:lineTo x="0" y="21356"/>
                <wp:lineTo x="21511" y="21356"/>
                <wp:lineTo x="21511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90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BD">
        <w:t xml:space="preserve">Problem: the webcam placement feels strange. </w:t>
      </w:r>
    </w:p>
    <w:p w14:paraId="4A619ADF" w14:textId="5378F55F" w:rsidR="00C72DEC" w:rsidRDefault="000262BD" w:rsidP="000262BD">
      <w:pPr>
        <w:ind w:left="720"/>
      </w:pPr>
      <w:r>
        <w:t>Solution: consider relocating it to (for example) the top right of the screen</w:t>
      </w:r>
    </w:p>
    <w:p w14:paraId="2BEDBEA6" w14:textId="5927B456" w:rsidR="00803155" w:rsidRDefault="00803155"/>
    <w:p w14:paraId="02B7B091" w14:textId="48A55C75" w:rsidR="000262BD" w:rsidRDefault="000262BD"/>
    <w:p w14:paraId="22230F11" w14:textId="53008F89" w:rsidR="000262BD" w:rsidRDefault="000262BD"/>
    <w:p w14:paraId="190FE3E1" w14:textId="2CF42113" w:rsidR="000262BD" w:rsidRDefault="000262BD"/>
    <w:p w14:paraId="247C82CD" w14:textId="1BEEFD2E" w:rsidR="000262BD" w:rsidRDefault="000262BD"/>
    <w:p w14:paraId="7D47396B" w14:textId="76F5395F" w:rsidR="000262BD" w:rsidRDefault="00744BBE" w:rsidP="0006300E">
      <w:pPr>
        <w:pStyle w:val="ListParagraph"/>
        <w:numPr>
          <w:ilvl w:val="0"/>
          <w:numId w:val="18"/>
        </w:numPr>
      </w:pPr>
      <w:r w:rsidRPr="00744BBE">
        <w:rPr>
          <w:noProof/>
        </w:rPr>
        <w:drawing>
          <wp:anchor distT="0" distB="0" distL="114300" distR="114300" simplePos="0" relativeHeight="251663360" behindDoc="1" locked="0" layoutInCell="1" allowOverlap="1" wp14:anchorId="3570288F" wp14:editId="775D2D9B">
            <wp:simplePos x="0" y="0"/>
            <wp:positionH relativeFrom="page">
              <wp:align>right</wp:align>
            </wp:positionH>
            <wp:positionV relativeFrom="paragraph">
              <wp:posOffset>6350</wp:posOffset>
            </wp:positionV>
            <wp:extent cx="4309745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482" y="21347"/>
                <wp:lineTo x="21482" y="0"/>
                <wp:lineTo x="0" y="0"/>
              </wp:wrapPolygon>
            </wp:wrapTight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74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00E">
        <w:t xml:space="preserve">Problem: a “college-year” button is missing (to select a schoolyear, such as 2020-2021, 2021-2022 </w:t>
      </w:r>
      <w:proofErr w:type="spellStart"/>
      <w:r w:rsidR="0006300E">
        <w:t>etc</w:t>
      </w:r>
      <w:proofErr w:type="spellEnd"/>
      <w:r w:rsidR="0006300E">
        <w:t>)</w:t>
      </w:r>
      <w:r w:rsidR="008E60E5">
        <w:t xml:space="preserve">. </w:t>
      </w:r>
    </w:p>
    <w:p w14:paraId="64D34E38" w14:textId="02C4FE89" w:rsidR="008E60E5" w:rsidRDefault="008E60E5" w:rsidP="008E60E5">
      <w:pPr>
        <w:ind w:left="720"/>
      </w:pPr>
      <w:r>
        <w:t>Solution: add a small (doesn’t have to stand out, but the option should be there)</w:t>
      </w:r>
      <w:r w:rsidR="00850AF8">
        <w:t xml:space="preserve"> button to allow for that possibility. </w:t>
      </w:r>
      <w:r w:rsidR="00744BBE">
        <w:t>For example, it could be placed somewhere in the red area.</w:t>
      </w:r>
    </w:p>
    <w:p w14:paraId="410D4A76" w14:textId="04C9FE24" w:rsidR="00A36B53" w:rsidRDefault="00A36B53" w:rsidP="008E60E5">
      <w:pPr>
        <w:ind w:left="720"/>
      </w:pPr>
    </w:p>
    <w:p w14:paraId="3A4BB7CF" w14:textId="425956C4" w:rsidR="00A36B53" w:rsidRDefault="00D8550C" w:rsidP="002E614F">
      <w:pPr>
        <w:pStyle w:val="ListParagraph"/>
        <w:numPr>
          <w:ilvl w:val="0"/>
          <w:numId w:val="18"/>
        </w:numPr>
      </w:pPr>
      <w:r w:rsidRPr="00D8550C">
        <w:rPr>
          <w:noProof/>
        </w:rPr>
        <w:drawing>
          <wp:anchor distT="0" distB="0" distL="114300" distR="114300" simplePos="0" relativeHeight="251664384" behindDoc="1" locked="0" layoutInCell="1" allowOverlap="1" wp14:anchorId="3C3D7B93" wp14:editId="747DB2AA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4440555" cy="1034415"/>
            <wp:effectExtent l="0" t="0" r="0" b="0"/>
            <wp:wrapTight wrapText="bothSides">
              <wp:wrapPolygon edited="0">
                <wp:start x="0" y="0"/>
                <wp:lineTo x="0" y="21083"/>
                <wp:lineTo x="21498" y="21083"/>
                <wp:lineTo x="21498" y="0"/>
                <wp:lineTo x="0" y="0"/>
              </wp:wrapPolygon>
            </wp:wrapTight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55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614F">
        <w:t>Problem: it’s not quite clear to some testers what these elements are supposed to be (a link to the course page? A shortcut to a live lecture, or a recording?)</w:t>
      </w:r>
    </w:p>
    <w:p w14:paraId="2DFA0D98" w14:textId="1C7E606A" w:rsidR="00A36B53" w:rsidRDefault="006500D0" w:rsidP="008E60E5">
      <w:pPr>
        <w:ind w:left="720"/>
      </w:pPr>
      <w:r>
        <w:t xml:space="preserve">Solution: </w:t>
      </w:r>
      <w:r w:rsidR="0083673A">
        <w:t xml:space="preserve">replace this element with a schedule, </w:t>
      </w:r>
      <w:r w:rsidR="00C35471">
        <w:t>where classes that are live will be highlighted and can be clicked on which leads to the online lobby.</w:t>
      </w:r>
    </w:p>
    <w:p w14:paraId="22768322" w14:textId="1906A1F5" w:rsidR="00EB48BA" w:rsidRDefault="00EB48BA" w:rsidP="00EB48BA">
      <w:pPr>
        <w:pStyle w:val="ListParagraph"/>
        <w:numPr>
          <w:ilvl w:val="0"/>
          <w:numId w:val="18"/>
        </w:numPr>
      </w:pPr>
      <w:r w:rsidRPr="00EB48BA">
        <w:rPr>
          <w:noProof/>
        </w:rPr>
        <w:drawing>
          <wp:anchor distT="0" distB="0" distL="114300" distR="114300" simplePos="0" relativeHeight="251665408" behindDoc="1" locked="0" layoutInCell="1" allowOverlap="1" wp14:anchorId="2A23EBA2" wp14:editId="456B41EE">
            <wp:simplePos x="0" y="0"/>
            <wp:positionH relativeFrom="column">
              <wp:posOffset>5024865</wp:posOffset>
            </wp:positionH>
            <wp:positionV relativeFrom="paragraph">
              <wp:posOffset>6212</wp:posOffset>
            </wp:positionV>
            <wp:extent cx="2270760" cy="2615565"/>
            <wp:effectExtent l="0" t="0" r="0" b="0"/>
            <wp:wrapTight wrapText="bothSides">
              <wp:wrapPolygon edited="0">
                <wp:start x="0" y="0"/>
                <wp:lineTo x="0" y="21395"/>
                <wp:lineTo x="21383" y="21395"/>
                <wp:lineTo x="21383" y="0"/>
                <wp:lineTo x="0" y="0"/>
              </wp:wrapPolygon>
            </wp:wrapTight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’s not clear what this means.</w:t>
      </w:r>
      <w:r w:rsidRPr="00EB48BA">
        <w:t xml:space="preserve"> </w:t>
      </w:r>
      <w:r>
        <w:t>Are the elements files/folders that have been added recently?</w:t>
      </w:r>
    </w:p>
    <w:p w14:paraId="4D57E87E" w14:textId="0E116A3E" w:rsidR="00EB48BA" w:rsidRDefault="00EB48BA" w:rsidP="00EB48BA">
      <w:pPr>
        <w:ind w:left="720"/>
      </w:pPr>
      <w:r>
        <w:t>Solution:</w:t>
      </w:r>
      <w:r w:rsidR="00FA034A">
        <w:t xml:space="preserve"> change “</w:t>
      </w:r>
      <w:proofErr w:type="spellStart"/>
      <w:r w:rsidR="00FA034A">
        <w:t>Recents</w:t>
      </w:r>
      <w:proofErr w:type="spellEnd"/>
      <w:r w:rsidR="00FA034A">
        <w:t xml:space="preserve">” into </w:t>
      </w:r>
      <w:r w:rsidR="003B178C">
        <w:t>“Recent</w:t>
      </w:r>
      <w:r w:rsidR="004D31D6">
        <w:t>ly</w:t>
      </w:r>
      <w:r w:rsidR="003B178C">
        <w:t xml:space="preserve"> </w:t>
      </w:r>
      <w:r w:rsidR="004D31D6">
        <w:t>used</w:t>
      </w:r>
      <w:r w:rsidR="003B178C">
        <w:t>”</w:t>
      </w:r>
      <w:r>
        <w:t xml:space="preserve"> </w:t>
      </w:r>
    </w:p>
    <w:p w14:paraId="1BA035E3" w14:textId="6C3FF425" w:rsidR="00A36B53" w:rsidRDefault="00A36B53" w:rsidP="00EB48BA">
      <w:pPr>
        <w:ind w:left="360"/>
      </w:pPr>
    </w:p>
    <w:p w14:paraId="6C860F7F" w14:textId="6E0D763E" w:rsidR="00A36B53" w:rsidRDefault="00A36B53" w:rsidP="008E60E5">
      <w:pPr>
        <w:ind w:left="720"/>
      </w:pPr>
    </w:p>
    <w:p w14:paraId="157E1326" w14:textId="4C27BA27" w:rsidR="00A36B53" w:rsidRDefault="00A36B53" w:rsidP="008E60E5">
      <w:pPr>
        <w:ind w:left="720"/>
      </w:pPr>
    </w:p>
    <w:p w14:paraId="2B1D36C9" w14:textId="6BCF2BD9" w:rsidR="00EB48BA" w:rsidRDefault="00EB48BA" w:rsidP="008E60E5">
      <w:pPr>
        <w:ind w:left="720"/>
      </w:pPr>
    </w:p>
    <w:p w14:paraId="05D21C78" w14:textId="689AEC27" w:rsidR="00EB48BA" w:rsidRDefault="00EB48BA" w:rsidP="008E60E5">
      <w:pPr>
        <w:ind w:left="720"/>
      </w:pPr>
    </w:p>
    <w:p w14:paraId="1A6275BA" w14:textId="4E4B2714" w:rsidR="00EB48BA" w:rsidRDefault="00EB48BA" w:rsidP="008E60E5">
      <w:pPr>
        <w:ind w:left="720"/>
      </w:pPr>
    </w:p>
    <w:p w14:paraId="3427012F" w14:textId="57653686" w:rsidR="00EB48BA" w:rsidRDefault="00EB48BA" w:rsidP="008E60E5">
      <w:pPr>
        <w:ind w:left="720"/>
      </w:pPr>
    </w:p>
    <w:p w14:paraId="60E99356" w14:textId="77777777" w:rsidR="00EB48BA" w:rsidRDefault="00EB48BA" w:rsidP="008E60E5">
      <w:pPr>
        <w:ind w:left="720"/>
      </w:pPr>
    </w:p>
    <w:p w14:paraId="77DEBE25" w14:textId="22F78989" w:rsidR="00803155" w:rsidRDefault="00803155"/>
    <w:p w14:paraId="392D0660" w14:textId="57EED864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50D895E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4DC45BDA" w14:textId="0019149D" w:rsidR="00616BC0" w:rsidRDefault="00D03A80" w:rsidP="00616BC0">
      <w:pPr>
        <w:ind w:left="360"/>
      </w:pPr>
      <w:r>
        <w:t xml:space="preserve">In version A, the </w:t>
      </w:r>
      <w:r w:rsidR="00AF70AF">
        <w:t>schedule is displayed in a grid-list combination</w:t>
      </w:r>
      <w:r w:rsidR="00120D41">
        <w:t xml:space="preserve"> (with all of the </w:t>
      </w:r>
      <w:proofErr w:type="spellStart"/>
      <w:r w:rsidR="00120D41">
        <w:t>schoolweeks</w:t>
      </w:r>
      <w:proofErr w:type="spellEnd"/>
      <w:r w:rsidR="00120D41">
        <w:t xml:space="preserve"> of that term displayed, for all the courses including the project)</w:t>
      </w:r>
      <w:r w:rsidR="00AF70AF">
        <w:t>.</w:t>
      </w:r>
      <w:r w:rsidR="0073338C">
        <w:t xml:space="preserve"> </w:t>
      </w:r>
      <w:r w:rsidR="00E74788">
        <w:t>The most important information (timeframe, date)</w:t>
      </w:r>
      <w:r w:rsidR="00EE2C94">
        <w:t xml:space="preserve"> is immediately visible.</w:t>
      </w:r>
    </w:p>
    <w:p w14:paraId="0C701A3C" w14:textId="710BC79D" w:rsidR="00EC0773" w:rsidRPr="008D5022" w:rsidRDefault="00EC0773" w:rsidP="00616BC0">
      <w:pPr>
        <w:ind w:left="360"/>
      </w:pPr>
      <w:r>
        <w:t xml:space="preserve">In version B, the schedule is displayed in more of an “agenda” kind of layout. </w:t>
      </w:r>
      <w:r w:rsidR="00F97A9D">
        <w:t>The user is able to switch between weeks</w:t>
      </w:r>
      <w:r w:rsidR="00870D57">
        <w:t>.</w:t>
      </w:r>
      <w:r w:rsidR="001F20AB">
        <w:t xml:space="preserve"> </w:t>
      </w:r>
      <w:r w:rsidR="005E2B7A">
        <w:t>All of the information is visible, but only for the currently selected week, instead of all weeks at once.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2E05BFEA" w14:textId="66DB8C08" w:rsidR="000B0EE3" w:rsidRDefault="00881B3E" w:rsidP="008238CB">
      <w:pPr>
        <w:ind w:left="360"/>
      </w:pPr>
      <w:r>
        <w:t xml:space="preserve">Comparing B to A, if the user is more visually </w:t>
      </w:r>
      <w:r w:rsidR="003D1DAC">
        <w:t>oriented</w:t>
      </w:r>
      <w:r w:rsidR="00CB4A13">
        <w:t xml:space="preserve">, it’s easier to find a specific lecture/lab because it’s displayed in an “agenda”-styled manner, while in A, the </w:t>
      </w:r>
      <w:r w:rsidR="00B63633">
        <w:t>way the schedule is displayed is less visual</w:t>
      </w:r>
      <w:r w:rsidR="00172D14">
        <w:t xml:space="preserve"> (users who are more text oriented will find this easier to read</w:t>
      </w:r>
      <w:r w:rsidR="002110AA">
        <w:t xml:space="preserve"> and navigate</w:t>
      </w:r>
      <w:r w:rsidR="00172D14">
        <w:t>)</w:t>
      </w:r>
      <w:r w:rsidR="00B63633">
        <w:t>.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1DB45FE4" w:rsidR="00592DA5" w:rsidRDefault="00DF55A2" w:rsidP="00200F8A">
            <w:pPr>
              <w:jc w:val="both"/>
            </w:pPr>
            <w:r>
              <w:t>Layout of the schedule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07019EF9" w:rsidR="00592DA5" w:rsidRDefault="00C20055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Search</w:t>
            </w:r>
            <w:r w:rsidR="00E07DBB">
              <w:t xml:space="preserve"> time for a </w:t>
            </w:r>
            <w:r w:rsidR="00C7131C">
              <w:t>certain piece of information</w:t>
            </w:r>
            <w:r w:rsidR="004246E3">
              <w:t xml:space="preserve"> (e.g. timeframe for a class)</w:t>
            </w:r>
          </w:p>
          <w:p w14:paraId="43F7BCD5" w14:textId="67A4DB2A" w:rsidR="00AB4CC9" w:rsidRDefault="001C365B" w:rsidP="00F60435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Fulfillment of information “desires”</w:t>
            </w:r>
            <w:r w:rsidR="001B7635">
              <w:t xml:space="preserve"> (was the user able to find </w:t>
            </w:r>
            <w:r w:rsidR="0009611F">
              <w:t xml:space="preserve">all of </w:t>
            </w:r>
            <w:r w:rsidR="001B7635">
              <w:t>the information they were looking for)</w:t>
            </w:r>
            <w:r w:rsidR="00B44B73">
              <w:t>.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6DF5D529" w:rsidR="00592DA5" w:rsidRDefault="003B38C8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Amount of experience with schedule &amp; agenda</w:t>
            </w:r>
            <w:r w:rsidR="0065537E">
              <w:t xml:space="preserve"> layouts</w:t>
            </w:r>
          </w:p>
          <w:p w14:paraId="53135297" w14:textId="5203F5F9" w:rsidR="00AB4CC9" w:rsidRDefault="00783B35" w:rsidP="007C7DBD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Possibility of dyslexia</w:t>
            </w:r>
          </w:p>
        </w:tc>
      </w:tr>
    </w:tbl>
    <w:p w14:paraId="398F813B" w14:textId="598220A6" w:rsidR="007A1BDE" w:rsidRDefault="007A1BDE" w:rsidP="007A1BDE">
      <w:pPr>
        <w:ind w:left="360"/>
        <w:jc w:val="both"/>
      </w:pPr>
    </w:p>
    <w:p w14:paraId="702B73EB" w14:textId="25611557" w:rsidR="006D1683" w:rsidRDefault="006D1683" w:rsidP="007A1BDE">
      <w:pPr>
        <w:ind w:left="360"/>
        <w:jc w:val="both"/>
      </w:pPr>
    </w:p>
    <w:p w14:paraId="187C802D" w14:textId="7B4E0274" w:rsidR="006B09FF" w:rsidRDefault="006B09FF" w:rsidP="007A1BDE">
      <w:pPr>
        <w:ind w:left="360"/>
        <w:jc w:val="both"/>
      </w:pPr>
    </w:p>
    <w:p w14:paraId="7AC1209C" w14:textId="52A044BF" w:rsidR="006B09FF" w:rsidRDefault="006B09FF" w:rsidP="007A1BDE">
      <w:pPr>
        <w:ind w:left="360"/>
        <w:jc w:val="both"/>
      </w:pPr>
    </w:p>
    <w:p w14:paraId="697A3876" w14:textId="466A6C26" w:rsidR="006B09FF" w:rsidRDefault="006B09FF" w:rsidP="007A1BDE">
      <w:pPr>
        <w:ind w:left="360"/>
        <w:jc w:val="both"/>
      </w:pPr>
    </w:p>
    <w:p w14:paraId="7BC3C265" w14:textId="77777777" w:rsidR="006B09FF" w:rsidRDefault="006B09FF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548AA182" w:rsidR="00FE3BA0" w:rsidRDefault="00686133" w:rsidP="007636B3">
            <w:pPr>
              <w:jc w:val="both"/>
            </w:pPr>
            <w:r>
              <w:t>Find the timeframe at which the 3D Rendering lab on the 24</w:t>
            </w:r>
            <w:r w:rsidRPr="00686133">
              <w:rPr>
                <w:vertAlign w:val="superscript"/>
              </w:rPr>
              <w:t>th</w:t>
            </w:r>
            <w:r>
              <w:t xml:space="preserve"> of December takes place</w:t>
            </w:r>
            <w:r w:rsidR="00795A4C">
              <w:t>.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4B43C062" w:rsidR="00FE3BA0" w:rsidRDefault="00B36ECA" w:rsidP="007636B3">
            <w:pPr>
              <w:jc w:val="both"/>
            </w:pPr>
            <w:r>
              <w:t xml:space="preserve">The user has located the </w:t>
            </w:r>
            <w:r w:rsidR="006B5BFB">
              <w:t>lab class for 3D Rendering on the 24</w:t>
            </w:r>
            <w:r w:rsidR="006B5BFB" w:rsidRPr="006B5BFB">
              <w:rPr>
                <w:vertAlign w:val="superscript"/>
              </w:rPr>
              <w:t>th</w:t>
            </w:r>
            <w:r w:rsidR="006B5BFB">
              <w:t xml:space="preserve"> of December, </w:t>
            </w:r>
            <w:r w:rsidR="00EA59A6">
              <w:t>and finds that the lab starts at 11.00 and ends at 13.15.</w:t>
            </w:r>
          </w:p>
        </w:tc>
      </w:tr>
    </w:tbl>
    <w:p w14:paraId="33B2E324" w14:textId="767E9760" w:rsidR="00FE3BA0" w:rsidRDefault="00FE3BA0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A012B3" w14:paraId="62EE2CBF" w14:textId="77777777" w:rsidTr="00472279">
        <w:trPr>
          <w:jc w:val="center"/>
        </w:trPr>
        <w:tc>
          <w:tcPr>
            <w:tcW w:w="2263" w:type="dxa"/>
          </w:tcPr>
          <w:p w14:paraId="2BBFA096" w14:textId="13076FD7" w:rsidR="00A012B3" w:rsidRPr="000A4D85" w:rsidRDefault="00A012B3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837DEE">
              <w:rPr>
                <w:b/>
              </w:rPr>
              <w:t>2</w:t>
            </w:r>
          </w:p>
        </w:tc>
        <w:tc>
          <w:tcPr>
            <w:tcW w:w="6747" w:type="dxa"/>
          </w:tcPr>
          <w:p w14:paraId="7180529C" w14:textId="6F7C131C" w:rsidR="00A012B3" w:rsidRDefault="00A012B3" w:rsidP="00472279">
            <w:pPr>
              <w:jc w:val="both"/>
            </w:pPr>
            <w:r>
              <w:t xml:space="preserve">Find </w:t>
            </w:r>
            <w:r w:rsidR="009676A6">
              <w:t>out who your study coach is.</w:t>
            </w:r>
          </w:p>
        </w:tc>
      </w:tr>
      <w:tr w:rsidR="00A012B3" w14:paraId="7F66E70A" w14:textId="77777777" w:rsidTr="00472279">
        <w:trPr>
          <w:jc w:val="center"/>
        </w:trPr>
        <w:tc>
          <w:tcPr>
            <w:tcW w:w="2263" w:type="dxa"/>
          </w:tcPr>
          <w:p w14:paraId="663781D0" w14:textId="77777777" w:rsidR="00A012B3" w:rsidRPr="000A4D85" w:rsidRDefault="00A012B3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7A7BEE03" w14:textId="02C56E88" w:rsidR="00A012B3" w:rsidRDefault="00A012B3" w:rsidP="00472279">
            <w:pPr>
              <w:jc w:val="both"/>
            </w:pPr>
            <w:r>
              <w:t xml:space="preserve">The user </w:t>
            </w:r>
            <w:r w:rsidR="00421EFD">
              <w:t xml:space="preserve">has navigated to the “Account” page, and sees that the study coach is Harry </w:t>
            </w:r>
            <w:proofErr w:type="spellStart"/>
            <w:r w:rsidR="00421EFD">
              <w:t>Sanderink</w:t>
            </w:r>
            <w:proofErr w:type="spellEnd"/>
            <w:r w:rsidR="00421EFD">
              <w:t>.</w:t>
            </w:r>
          </w:p>
        </w:tc>
      </w:tr>
    </w:tbl>
    <w:p w14:paraId="71823888" w14:textId="24AEFC85" w:rsidR="00A012B3" w:rsidRDefault="00A012B3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A30614" w14:paraId="720A7CBB" w14:textId="77777777" w:rsidTr="00472279">
        <w:trPr>
          <w:jc w:val="center"/>
        </w:trPr>
        <w:tc>
          <w:tcPr>
            <w:tcW w:w="2263" w:type="dxa"/>
          </w:tcPr>
          <w:p w14:paraId="54E79688" w14:textId="42C896E4" w:rsidR="00A30614" w:rsidRPr="000A4D85" w:rsidRDefault="00A30614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AB067C">
              <w:rPr>
                <w:b/>
              </w:rPr>
              <w:t>3</w:t>
            </w:r>
          </w:p>
        </w:tc>
        <w:tc>
          <w:tcPr>
            <w:tcW w:w="6747" w:type="dxa"/>
          </w:tcPr>
          <w:p w14:paraId="5386B63F" w14:textId="772A5EE4" w:rsidR="00A30614" w:rsidRDefault="005E1F22" w:rsidP="00472279">
            <w:pPr>
              <w:jc w:val="both"/>
            </w:pPr>
            <w:r>
              <w:t>Watch the 3D Rendering</w:t>
            </w:r>
            <w:r w:rsidR="00D3757E">
              <w:t xml:space="preserve"> lecture recording of 6</w:t>
            </w:r>
            <w:r w:rsidR="00D3757E" w:rsidRPr="00D3757E">
              <w:rPr>
                <w:vertAlign w:val="superscript"/>
              </w:rPr>
              <w:t>th</w:t>
            </w:r>
            <w:r w:rsidR="00D3757E">
              <w:t xml:space="preserve"> December.</w:t>
            </w:r>
          </w:p>
        </w:tc>
      </w:tr>
      <w:tr w:rsidR="00A30614" w14:paraId="2C1B1D3E" w14:textId="77777777" w:rsidTr="00472279">
        <w:trPr>
          <w:jc w:val="center"/>
        </w:trPr>
        <w:tc>
          <w:tcPr>
            <w:tcW w:w="2263" w:type="dxa"/>
          </w:tcPr>
          <w:p w14:paraId="175FF6B7" w14:textId="77777777" w:rsidR="00A30614" w:rsidRPr="000A4D85" w:rsidRDefault="00A30614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578889CB" w14:textId="5C4B908A" w:rsidR="00A30614" w:rsidRDefault="00795A4C" w:rsidP="00472279">
            <w:pPr>
              <w:jc w:val="both"/>
            </w:pPr>
            <w:r>
              <w:t xml:space="preserve">The user has navigated to the 3D Rendering course details page, and clicked the </w:t>
            </w:r>
            <w:r w:rsidR="00C00D19">
              <w:t>lecture recording of 6</w:t>
            </w:r>
            <w:r w:rsidR="00C00D19" w:rsidRPr="00C00D19">
              <w:rPr>
                <w:vertAlign w:val="superscript"/>
              </w:rPr>
              <w:t>th</w:t>
            </w:r>
            <w:r w:rsidR="00C00D19">
              <w:t xml:space="preserve"> December.</w:t>
            </w:r>
          </w:p>
        </w:tc>
      </w:tr>
    </w:tbl>
    <w:p w14:paraId="681A52CE" w14:textId="0889B52F" w:rsidR="00A30614" w:rsidRDefault="00A30614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153455" w14:paraId="053739B5" w14:textId="77777777" w:rsidTr="00472279">
        <w:trPr>
          <w:jc w:val="center"/>
        </w:trPr>
        <w:tc>
          <w:tcPr>
            <w:tcW w:w="2263" w:type="dxa"/>
          </w:tcPr>
          <w:p w14:paraId="4B7E1C29" w14:textId="2F80B88C" w:rsidR="00153455" w:rsidRPr="000A4D85" w:rsidRDefault="00153455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0C07C5">
              <w:rPr>
                <w:b/>
              </w:rPr>
              <w:t>4</w:t>
            </w:r>
          </w:p>
        </w:tc>
        <w:tc>
          <w:tcPr>
            <w:tcW w:w="6747" w:type="dxa"/>
          </w:tcPr>
          <w:p w14:paraId="400B1BD3" w14:textId="323F3D3E" w:rsidR="00153455" w:rsidRDefault="00153455" w:rsidP="00472279">
            <w:pPr>
              <w:jc w:val="both"/>
            </w:pPr>
            <w:r>
              <w:t xml:space="preserve">Find all the users currently present at the live lab class of 3D Rendering </w:t>
            </w:r>
            <w:r w:rsidR="00FA52BA">
              <w:t>on the 17</w:t>
            </w:r>
            <w:r w:rsidR="00FA52BA" w:rsidRPr="00FA52BA">
              <w:rPr>
                <w:vertAlign w:val="superscript"/>
              </w:rPr>
              <w:t>th</w:t>
            </w:r>
            <w:r w:rsidR="00FA52BA">
              <w:t xml:space="preserve"> of December.</w:t>
            </w:r>
          </w:p>
        </w:tc>
      </w:tr>
      <w:tr w:rsidR="00153455" w14:paraId="161C6BC1" w14:textId="77777777" w:rsidTr="00472279">
        <w:trPr>
          <w:jc w:val="center"/>
        </w:trPr>
        <w:tc>
          <w:tcPr>
            <w:tcW w:w="2263" w:type="dxa"/>
          </w:tcPr>
          <w:p w14:paraId="32AD963E" w14:textId="77777777" w:rsidR="00153455" w:rsidRPr="000A4D85" w:rsidRDefault="00153455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486998EC" w14:textId="7B20ED89" w:rsidR="00153455" w:rsidRDefault="00153455" w:rsidP="00472279">
            <w:pPr>
              <w:jc w:val="both"/>
            </w:pPr>
            <w:r>
              <w:t xml:space="preserve">The user has navigated to the 3D Rendering course details page, and clicked the </w:t>
            </w:r>
            <w:r w:rsidR="009E1A1A">
              <w:t xml:space="preserve">live lab class, and has clicked the “Show </w:t>
            </w:r>
            <w:r w:rsidR="000A7408">
              <w:t>u</w:t>
            </w:r>
            <w:r w:rsidR="009E1A1A">
              <w:t>sers” button.</w:t>
            </w:r>
          </w:p>
        </w:tc>
      </w:tr>
    </w:tbl>
    <w:p w14:paraId="25F88E76" w14:textId="77777777" w:rsidR="00153455" w:rsidRDefault="00153455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102D2236" w:rsidR="00E27695" w:rsidRPr="004A0D9E" w:rsidRDefault="002D4A97" w:rsidP="006D5B3E">
            <w:pPr>
              <w:jc w:val="both"/>
            </w:pPr>
            <w:hyperlink r:id="rId18" w:history="1">
              <w:r w:rsidRPr="00DF0A08">
                <w:rPr>
                  <w:rStyle w:val="Hyperlink"/>
                </w:rPr>
                <w:t>https://forms.gle/pK452gBce6dGnLnCA</w:t>
              </w:r>
            </w:hyperlink>
            <w:r>
              <w:t xml:space="preserve"> 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36299299" w:rsidR="00E27695" w:rsidRPr="002A2338" w:rsidRDefault="00F33E15" w:rsidP="006D5B3E">
            <w:pPr>
              <w:jc w:val="both"/>
            </w:pPr>
            <w:r>
              <w:t>Multiple choice</w:t>
            </w:r>
          </w:p>
        </w:tc>
        <w:tc>
          <w:tcPr>
            <w:tcW w:w="6745" w:type="dxa"/>
          </w:tcPr>
          <w:p w14:paraId="55193B9A" w14:textId="3B0F2624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D7EB6">
              <w:t>How did you find the 3D Rendering course page?</w:t>
            </w:r>
          </w:p>
        </w:tc>
      </w:tr>
      <w:tr w:rsidR="007E586C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0854AB4C" w:rsidR="007E586C" w:rsidRPr="002A2338" w:rsidRDefault="00CF155E" w:rsidP="007E586C">
            <w:pPr>
              <w:jc w:val="both"/>
            </w:pPr>
            <w:r>
              <w:t>5</w:t>
            </w:r>
            <w:r w:rsidR="007E586C">
              <w:t>-point LIKERT scale</w:t>
            </w:r>
          </w:p>
        </w:tc>
        <w:tc>
          <w:tcPr>
            <w:tcW w:w="6745" w:type="dxa"/>
          </w:tcPr>
          <w:p w14:paraId="17CB4709" w14:textId="33A1FD2C" w:rsidR="007E586C" w:rsidRPr="002A2338" w:rsidRDefault="007E586C" w:rsidP="007E586C">
            <w:pPr>
              <w:jc w:val="both"/>
            </w:pPr>
            <w:r>
              <w:t xml:space="preserve">2. </w:t>
            </w:r>
            <w:r w:rsidRPr="00C26C23">
              <w:t xml:space="preserve">On a scale of 1 to </w:t>
            </w:r>
            <w:r>
              <w:t>5</w:t>
            </w:r>
            <w:r w:rsidRPr="00C26C23">
              <w:t xml:space="preserve">, how difficult did you find it to </w:t>
            </w:r>
            <w:r w:rsidR="00544E7F" w:rsidRPr="00C26C23">
              <w:t>find the</w:t>
            </w:r>
            <w:r w:rsidRPr="00C26C23">
              <w:t xml:space="preserve"> time</w:t>
            </w:r>
            <w:r w:rsidR="0073414B">
              <w:t>slot</w:t>
            </w:r>
            <w:r w:rsidRPr="00C26C23">
              <w:t xml:space="preserve"> for the 3D Rendering lab class?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46422187" w:rsidR="00E27695" w:rsidRPr="002A2338" w:rsidRDefault="00CF155E" w:rsidP="006D5B3E">
            <w:pPr>
              <w:jc w:val="both"/>
            </w:pPr>
            <w:r>
              <w:t>5</w:t>
            </w:r>
            <w:r w:rsidR="007E586C">
              <w:t>-point LIKERT scale</w:t>
            </w:r>
          </w:p>
        </w:tc>
        <w:tc>
          <w:tcPr>
            <w:tcW w:w="6745" w:type="dxa"/>
          </w:tcPr>
          <w:p w14:paraId="30A9089A" w14:textId="15E76E31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</w:t>
            </w:r>
            <w:r w:rsidR="007D4E68">
              <w:t>On a scale of 1 to 5, how difficult did you find it to find the recording for 3D Rendering on the 6</w:t>
            </w:r>
            <w:r w:rsidR="007D4E68" w:rsidRPr="007D4E68">
              <w:rPr>
                <w:vertAlign w:val="superscript"/>
              </w:rPr>
              <w:t>th</w:t>
            </w:r>
            <w:r w:rsidR="007D4E68">
              <w:t xml:space="preserve"> of December?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5AEAEB3D" w:rsidR="00E27695" w:rsidRPr="002A2338" w:rsidRDefault="009921A0" w:rsidP="006D5B3E">
            <w:pPr>
              <w:jc w:val="both"/>
            </w:pPr>
            <w:r>
              <w:t>Open</w:t>
            </w:r>
          </w:p>
        </w:tc>
        <w:tc>
          <w:tcPr>
            <w:tcW w:w="6745" w:type="dxa"/>
          </w:tcPr>
          <w:p w14:paraId="38F969D3" w14:textId="453816C1" w:rsidR="00E27695" w:rsidRDefault="00D01E3F" w:rsidP="00182D03">
            <w:pPr>
              <w:jc w:val="both"/>
            </w:pPr>
            <w:r>
              <w:t>4</w:t>
            </w:r>
            <w:r>
              <w:t>. Do you think it’s necessary to have the “Account” page at all? Please explain your answer</w:t>
            </w:r>
          </w:p>
        </w:tc>
      </w:tr>
    </w:tbl>
    <w:p w14:paraId="3874A734" w14:textId="6439F7C2" w:rsidR="009614B1" w:rsidRDefault="009614B1" w:rsidP="007006CC">
      <w:pPr>
        <w:jc w:val="both"/>
      </w:pPr>
    </w:p>
    <w:p w14:paraId="1EE2B328" w14:textId="77777777" w:rsidR="00D01E3F" w:rsidRDefault="00D01E3F" w:rsidP="007006CC">
      <w:pPr>
        <w:jc w:val="both"/>
      </w:pPr>
    </w:p>
    <w:p w14:paraId="73A0EE61" w14:textId="77777777" w:rsidR="009614B1" w:rsidRPr="00EA45A3" w:rsidRDefault="009614B1" w:rsidP="007006CC">
      <w:pPr>
        <w:jc w:val="both"/>
      </w:pPr>
    </w:p>
    <w:p w14:paraId="59896FFD" w14:textId="743023C3" w:rsidR="00EA45A3" w:rsidRPr="00EA45A3" w:rsidRDefault="005C0559" w:rsidP="00182D03">
      <w:pPr>
        <w:pStyle w:val="Heading1"/>
        <w:numPr>
          <w:ilvl w:val="0"/>
          <w:numId w:val="1"/>
        </w:numPr>
      </w:pPr>
      <w:bookmarkStart w:id="13" w:name="_Toc89345460"/>
      <w:r>
        <w:lastRenderedPageBreak/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182D03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182D03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lastRenderedPageBreak/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182D0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182D03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182D03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182D03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2A074A28" w14:textId="6D3725B7" w:rsidR="009B1F53" w:rsidRDefault="00963367" w:rsidP="009B1F53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7A0BAC74" w14:textId="04EB366A" w:rsidR="009B1F53" w:rsidRPr="009B1F53" w:rsidRDefault="009B1F53" w:rsidP="009B1F53">
      <w:pPr>
        <w:jc w:val="both"/>
        <w:rPr>
          <w:color w:val="FF0000"/>
        </w:rPr>
      </w:pPr>
      <w:r w:rsidRPr="009B1F53">
        <w:rPr>
          <w:color w:val="FF0000"/>
        </w:rPr>
        <w:t>RELOCATE THIS</w:t>
      </w:r>
    </w:p>
    <w:p w14:paraId="73C8BCAB" w14:textId="5E81A9B5" w:rsidR="00B15323" w:rsidRPr="00B15323" w:rsidRDefault="00154D7D" w:rsidP="009B1F53">
      <w:pPr>
        <w:jc w:val="both"/>
        <w:rPr>
          <w:sz w:val="32"/>
          <w:szCs w:val="32"/>
        </w:rPr>
      </w:pPr>
      <w:r w:rsidRPr="00B15323">
        <w:rPr>
          <w:noProof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58749B4E" wp14:editId="4C8BBEB1">
            <wp:simplePos x="0" y="0"/>
            <wp:positionH relativeFrom="margin">
              <wp:posOffset>3059080</wp:posOffset>
            </wp:positionH>
            <wp:positionV relativeFrom="paragraph">
              <wp:posOffset>243820</wp:posOffset>
            </wp:positionV>
            <wp:extent cx="1627505" cy="1627505"/>
            <wp:effectExtent l="0" t="0" r="0" b="0"/>
            <wp:wrapTight wrapText="bothSides">
              <wp:wrapPolygon edited="0">
                <wp:start x="14411" y="2275"/>
                <wp:lineTo x="3287" y="14158"/>
                <wp:lineTo x="3792" y="18204"/>
                <wp:lineTo x="8091" y="18204"/>
                <wp:lineTo x="19468" y="6574"/>
                <wp:lineTo x="16181" y="2275"/>
                <wp:lineTo x="14411" y="2275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162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F53" w:rsidRPr="00B15323">
        <w:rPr>
          <w:sz w:val="32"/>
          <w:szCs w:val="32"/>
        </w:rPr>
        <w:t>Resources used:</w:t>
      </w:r>
      <w:r w:rsidR="000D6762" w:rsidRPr="00B15323">
        <w:rPr>
          <w:sz w:val="32"/>
          <w:szCs w:val="32"/>
        </w:rPr>
        <w:t xml:space="preserve"> </w:t>
      </w:r>
    </w:p>
    <w:p w14:paraId="21DF583B" w14:textId="552B547C" w:rsidR="0050303F" w:rsidRPr="0050303F" w:rsidRDefault="0050303F" w:rsidP="0050303F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50303F">
        <w:rPr>
          <w:rFonts w:asciiTheme="minorHAnsi" w:hAnsiTheme="minorHAnsi" w:cstheme="minorHAnsi"/>
          <w:color w:val="auto"/>
          <w:spacing w:val="-4"/>
          <w:sz w:val="22"/>
          <w:szCs w:val="22"/>
        </w:rPr>
        <w:t>Edit Icon in Glyph Style</w:t>
      </w:r>
    </w:p>
    <w:p w14:paraId="1048841D" w14:textId="7247863E" w:rsidR="0050303F" w:rsidRDefault="0050303F" w:rsidP="0050303F">
      <w:pPr>
        <w:shd w:val="clear" w:color="auto" w:fill="FFFFFF"/>
        <w:rPr>
          <w:rFonts w:cstheme="minorHAnsi"/>
        </w:rPr>
      </w:pPr>
      <w:r w:rsidRPr="0050303F">
        <w:rPr>
          <w:rFonts w:cstheme="minorHAnsi"/>
        </w:rPr>
        <w:t>By </w:t>
      </w:r>
      <w:hyperlink r:id="rId20" w:history="1">
        <w:r w:rsidRPr="00184C90">
          <w:rPr>
            <w:rStyle w:val="Hyperlink"/>
            <w:rFonts w:cstheme="minorHAnsi"/>
            <w:color w:val="auto"/>
            <w:u w:val="none"/>
          </w:rPr>
          <w:t xml:space="preserve">Alex </w:t>
        </w:r>
        <w:proofErr w:type="spellStart"/>
        <w:r w:rsidRPr="00184C90">
          <w:rPr>
            <w:rStyle w:val="Hyperlink"/>
            <w:rFonts w:cstheme="minorHAnsi"/>
            <w:color w:val="auto"/>
            <w:u w:val="none"/>
          </w:rPr>
          <w:t>Martynov</w:t>
        </w:r>
        <w:proofErr w:type="spellEnd"/>
      </w:hyperlink>
    </w:p>
    <w:p w14:paraId="2F608D37" w14:textId="77777777" w:rsidR="00F508DD" w:rsidRDefault="002D4A97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1" w:history="1">
        <w:r w:rsidR="00503345"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icons/edit</w:t>
        </w:r>
      </w:hyperlink>
    </w:p>
    <w:p w14:paraId="7626E393" w14:textId="34AC5755" w:rsidR="00503345" w:rsidRPr="00F508DD" w:rsidRDefault="002D4A97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2" w:history="1">
        <w:r w:rsidR="00154D7D"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contributors/rengised</w:t>
        </w:r>
      </w:hyperlink>
      <w:r w:rsidR="00F508DD">
        <w:rPr>
          <w:rFonts w:ascii="Segoe UI" w:hAnsi="Segoe UI" w:cs="Segoe UI"/>
          <w:color w:val="000000"/>
          <w:shd w:val="clear" w:color="auto" w:fill="FFFFFF"/>
        </w:rPr>
        <w:t xml:space="preserve"> </w:t>
      </w:r>
    </w:p>
    <w:p w14:paraId="78255D1F" w14:textId="4C7261A7" w:rsidR="00581929" w:rsidRDefault="00581929" w:rsidP="009B1F53">
      <w:pPr>
        <w:pBdr>
          <w:bottom w:val="single" w:sz="6" w:space="1" w:color="auto"/>
        </w:pBdr>
        <w:jc w:val="both"/>
      </w:pPr>
    </w:p>
    <w:p w14:paraId="5D0B4C50" w14:textId="77777777" w:rsidR="00B15323" w:rsidRDefault="006C6E9C" w:rsidP="00B15323">
      <w:pPr>
        <w:pStyle w:val="Heading1"/>
        <w:shd w:val="clear" w:color="auto" w:fill="FFFFFF"/>
        <w:spacing w:before="0"/>
        <w:rPr>
          <w:rFonts w:ascii="Segoe UI" w:hAnsi="Segoe UI" w:cs="Segoe UI"/>
          <w:color w:val="000000"/>
          <w:spacing w:val="-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70CD4CD" wp14:editId="76088713">
            <wp:simplePos x="0" y="0"/>
            <wp:positionH relativeFrom="column">
              <wp:posOffset>3070225</wp:posOffset>
            </wp:positionH>
            <wp:positionV relativeFrom="paragraph">
              <wp:posOffset>95230</wp:posOffset>
            </wp:positionV>
            <wp:extent cx="1569085" cy="1569085"/>
            <wp:effectExtent l="0" t="0" r="0" b="0"/>
            <wp:wrapTight wrapText="bothSides">
              <wp:wrapPolygon edited="0">
                <wp:start x="8916" y="2098"/>
                <wp:lineTo x="7605" y="3671"/>
                <wp:lineTo x="6556" y="5507"/>
                <wp:lineTo x="6556" y="7605"/>
                <wp:lineTo x="9965" y="11014"/>
                <wp:lineTo x="8130" y="11539"/>
                <wp:lineTo x="4458" y="14161"/>
                <wp:lineTo x="4196" y="15997"/>
                <wp:lineTo x="4196" y="19144"/>
                <wp:lineTo x="17046" y="19144"/>
                <wp:lineTo x="17308" y="18619"/>
                <wp:lineTo x="17308" y="14423"/>
                <wp:lineTo x="13112" y="11539"/>
                <wp:lineTo x="11539" y="11014"/>
                <wp:lineTo x="14686" y="7605"/>
                <wp:lineTo x="14948" y="5769"/>
                <wp:lineTo x="13637" y="3671"/>
                <wp:lineTo x="12325" y="2098"/>
                <wp:lineTo x="8916" y="2098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323" w:rsidRPr="00B15323">
        <w:rPr>
          <w:rFonts w:ascii="Segoe UI" w:hAnsi="Segoe UI" w:cs="Segoe UI"/>
          <w:color w:val="000000"/>
          <w:spacing w:val="-4"/>
        </w:rPr>
        <w:t xml:space="preserve"> </w:t>
      </w:r>
    </w:p>
    <w:p w14:paraId="0F62968A" w14:textId="1D1C2D87" w:rsidR="00B15323" w:rsidRPr="00B15323" w:rsidRDefault="00B15323" w:rsidP="00B15323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B15323">
        <w:rPr>
          <w:rFonts w:asciiTheme="minorHAnsi" w:hAnsiTheme="minorHAnsi" w:cstheme="minorHAnsi"/>
          <w:color w:val="auto"/>
          <w:spacing w:val="-4"/>
          <w:sz w:val="22"/>
          <w:szCs w:val="22"/>
        </w:rPr>
        <w:t>Person Icon in Glyph Style</w:t>
      </w:r>
    </w:p>
    <w:p w14:paraId="5435EF58" w14:textId="77777777" w:rsidR="00B15323" w:rsidRPr="00B15323" w:rsidRDefault="00B15323" w:rsidP="00B15323">
      <w:pPr>
        <w:shd w:val="clear" w:color="auto" w:fill="FFFFFF"/>
        <w:rPr>
          <w:rFonts w:cstheme="minorHAnsi"/>
        </w:rPr>
      </w:pPr>
      <w:r w:rsidRPr="00B15323">
        <w:rPr>
          <w:rFonts w:cstheme="minorHAnsi"/>
        </w:rPr>
        <w:t>By </w:t>
      </w:r>
      <w:proofErr w:type="spellStart"/>
      <w:r w:rsidR="002D4A97">
        <w:fldChar w:fldCharType="begin"/>
      </w:r>
      <w:r w:rsidR="002D4A97">
        <w:instrText xml:space="preserve"> HYPERLINK "https://iconscout.com/contributors/eva-icons" </w:instrText>
      </w:r>
      <w:r w:rsidR="002D4A97">
        <w:fldChar w:fldCharType="separate"/>
      </w:r>
      <w:r w:rsidRPr="00B15323">
        <w:rPr>
          <w:rStyle w:val="Hyperlink"/>
          <w:rFonts w:cstheme="minorHAnsi"/>
          <w:color w:val="auto"/>
        </w:rPr>
        <w:t>Akveo</w:t>
      </w:r>
      <w:proofErr w:type="spellEnd"/>
      <w:r w:rsidR="002D4A97">
        <w:rPr>
          <w:rStyle w:val="Hyperlink"/>
          <w:rFonts w:cstheme="minorHAnsi"/>
          <w:color w:val="auto"/>
        </w:rPr>
        <w:fldChar w:fldCharType="end"/>
      </w:r>
    </w:p>
    <w:p w14:paraId="3A8A5282" w14:textId="3EC515B0" w:rsidR="00B15323" w:rsidRDefault="002D4A97" w:rsidP="009B1F53">
      <w:pPr>
        <w:jc w:val="both"/>
      </w:pPr>
      <w:hyperlink r:id="rId24" w:history="1">
        <w:r w:rsidR="00A37783" w:rsidRPr="00455FA4">
          <w:rPr>
            <w:rStyle w:val="Hyperlink"/>
          </w:rPr>
          <w:t>https://iconscout.com/icon/person-1767893</w:t>
        </w:r>
      </w:hyperlink>
      <w:r w:rsidR="00A37783">
        <w:t xml:space="preserve"> </w:t>
      </w:r>
    </w:p>
    <w:p w14:paraId="29DDE15F" w14:textId="12FFCEF3" w:rsidR="006F3EFA" w:rsidRDefault="002D4A97" w:rsidP="009B1F53">
      <w:pPr>
        <w:jc w:val="both"/>
      </w:pPr>
      <w:hyperlink r:id="rId25" w:history="1">
        <w:r w:rsidR="006F3EFA" w:rsidRPr="00455FA4">
          <w:rPr>
            <w:rStyle w:val="Hyperlink"/>
          </w:rPr>
          <w:t>https://iconscout.com/contributors/eva-icons</w:t>
        </w:r>
      </w:hyperlink>
      <w:r w:rsidR="006F3EFA">
        <w:t xml:space="preserve"> </w:t>
      </w:r>
    </w:p>
    <w:p w14:paraId="7AB30489" w14:textId="40C1E7D1" w:rsidR="00917465" w:rsidRDefault="00917465" w:rsidP="009B1F53">
      <w:pPr>
        <w:pBdr>
          <w:bottom w:val="single" w:sz="6" w:space="1" w:color="auto"/>
        </w:pBdr>
        <w:jc w:val="both"/>
      </w:pPr>
    </w:p>
    <w:p w14:paraId="12D076F4" w14:textId="7B52EE57" w:rsidR="00555527" w:rsidRDefault="00555527" w:rsidP="009B1F53">
      <w:pPr>
        <w:jc w:val="both"/>
      </w:pPr>
    </w:p>
    <w:p w14:paraId="272349DA" w14:textId="40AE3824" w:rsidR="00917465" w:rsidRDefault="00555527" w:rsidP="009B1F53">
      <w:pPr>
        <w:jc w:val="both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1268CA8E" wp14:editId="2C840BC1">
            <wp:simplePos x="0" y="0"/>
            <wp:positionH relativeFrom="column">
              <wp:posOffset>3307910</wp:posOffset>
            </wp:positionH>
            <wp:positionV relativeFrom="paragraph">
              <wp:posOffset>1445</wp:posOffset>
            </wp:positionV>
            <wp:extent cx="1908175" cy="1908175"/>
            <wp:effectExtent l="0" t="0" r="0" b="0"/>
            <wp:wrapTight wrapText="bothSides">
              <wp:wrapPolygon edited="0">
                <wp:start x="0" y="0"/>
                <wp:lineTo x="0" y="21348"/>
                <wp:lineTo x="21348" y="21348"/>
                <wp:lineTo x="2134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391C">
        <w:t>My logo</w:t>
      </w:r>
    </w:p>
    <w:p w14:paraId="76AC83A8" w14:textId="553C09EA" w:rsidR="00AD5644" w:rsidRDefault="002D4A97" w:rsidP="009B1F53">
      <w:pPr>
        <w:jc w:val="both"/>
      </w:pPr>
      <w:hyperlink r:id="rId27" w:history="1">
        <w:r w:rsidR="00AD5644" w:rsidRPr="00455FA4">
          <w:rPr>
            <w:rStyle w:val="Hyperlink"/>
          </w:rPr>
          <w:t>www.freelogodesign.org</w:t>
        </w:r>
      </w:hyperlink>
      <w:r w:rsidR="00AD5644">
        <w:t xml:space="preserve"> </w:t>
      </w:r>
    </w:p>
    <w:p w14:paraId="7B55364A" w14:textId="0F109E63" w:rsidR="00EB1E4E" w:rsidRDefault="00EB1E4E" w:rsidP="009B1F53">
      <w:pPr>
        <w:jc w:val="both"/>
      </w:pPr>
    </w:p>
    <w:p w14:paraId="0B98E5DA" w14:textId="03B6A448" w:rsidR="00EB1E4E" w:rsidRDefault="00EB1E4E" w:rsidP="009B1F53">
      <w:pPr>
        <w:jc w:val="both"/>
      </w:pPr>
    </w:p>
    <w:p w14:paraId="10C90798" w14:textId="0B3516DB" w:rsidR="00EB1E4E" w:rsidRDefault="00EB1E4E" w:rsidP="009B1F53">
      <w:pPr>
        <w:jc w:val="both"/>
      </w:pPr>
    </w:p>
    <w:p w14:paraId="0EBA91B9" w14:textId="26752898" w:rsidR="00EB1E4E" w:rsidRDefault="00EB1E4E" w:rsidP="009B1F53">
      <w:pPr>
        <w:jc w:val="both"/>
      </w:pPr>
    </w:p>
    <w:p w14:paraId="77A32682" w14:textId="49093A85" w:rsidR="00EB1E4E" w:rsidRDefault="00EB1E4E" w:rsidP="009B1F53">
      <w:pPr>
        <w:pBdr>
          <w:bottom w:val="single" w:sz="6" w:space="1" w:color="auto"/>
        </w:pBdr>
        <w:jc w:val="both"/>
      </w:pPr>
    </w:p>
    <w:p w14:paraId="08F36A39" w14:textId="77AECADF" w:rsidR="00EB1E4E" w:rsidRDefault="00EB1E4E" w:rsidP="009B1F53">
      <w:pPr>
        <w:jc w:val="both"/>
      </w:pPr>
    </w:p>
    <w:p w14:paraId="07A9D4B6" w14:textId="7AD2C2F5" w:rsidR="00EB1E4E" w:rsidRDefault="00EB1E4E" w:rsidP="009B1F53">
      <w:pPr>
        <w:jc w:val="both"/>
      </w:pPr>
      <w:r>
        <w:t>“</w:t>
      </w:r>
      <w:proofErr w:type="spellStart"/>
      <w:r>
        <w:t>Linotte</w:t>
      </w:r>
      <w:proofErr w:type="spellEnd"/>
      <w:r w:rsidR="002F4FDF">
        <w:t xml:space="preserve"> light</w:t>
      </w:r>
      <w:r>
        <w:t>” font</w:t>
      </w:r>
    </w:p>
    <w:p w14:paraId="59E124E8" w14:textId="63F862B9" w:rsidR="00C9124D" w:rsidRPr="00C9124D" w:rsidRDefault="00C9124D" w:rsidP="00C9124D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151515"/>
        </w:rPr>
      </w:pPr>
      <w:r>
        <w:rPr>
          <w:rFonts w:ascii="Roboto" w:hAnsi="Roboto"/>
          <w:color w:val="151515"/>
        </w:rPr>
        <w:t>By </w:t>
      </w:r>
      <w:proofErr w:type="spellStart"/>
      <w:r>
        <w:rPr>
          <w:rStyle w:val="Strong"/>
          <w:rFonts w:ascii="Roboto" w:eastAsiaTheme="majorEastAsia" w:hAnsi="Roboto"/>
          <w:color w:val="151515"/>
        </w:rPr>
        <w:t>JCFonts</w:t>
      </w:r>
      <w:proofErr w:type="spellEnd"/>
    </w:p>
    <w:p w14:paraId="0A752B18" w14:textId="5098DDF8" w:rsidR="00EB1E4E" w:rsidRDefault="002D4A97" w:rsidP="009B1F53">
      <w:pPr>
        <w:jc w:val="both"/>
      </w:pPr>
      <w:hyperlink r:id="rId28" w:history="1">
        <w:r w:rsidR="00EB1E4E" w:rsidRPr="00455FA4">
          <w:rPr>
            <w:rStyle w:val="Hyperlink"/>
          </w:rPr>
          <w:t>https://www.fontmirror.com/linotte</w:t>
        </w:r>
      </w:hyperlink>
      <w:r w:rsidR="00EB1E4E">
        <w:t xml:space="preserve"> </w:t>
      </w:r>
    </w:p>
    <w:sectPr w:rsidR="00EB1E4E" w:rsidSect="003E52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EA1751"/>
    <w:multiLevelType w:val="hybridMultilevel"/>
    <w:tmpl w:val="F04403B2"/>
    <w:lvl w:ilvl="0" w:tplc="E53CAF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577B1"/>
    <w:multiLevelType w:val="hybridMultilevel"/>
    <w:tmpl w:val="13A60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14"/>
  </w:num>
  <w:num w:numId="11">
    <w:abstractNumId w:val="15"/>
  </w:num>
  <w:num w:numId="12">
    <w:abstractNumId w:val="5"/>
  </w:num>
  <w:num w:numId="13">
    <w:abstractNumId w:val="16"/>
  </w:num>
  <w:num w:numId="14">
    <w:abstractNumId w:val="12"/>
  </w:num>
  <w:num w:numId="15">
    <w:abstractNumId w:val="7"/>
  </w:num>
  <w:num w:numId="16">
    <w:abstractNumId w:val="13"/>
  </w:num>
  <w:num w:numId="17">
    <w:abstractNumId w:val="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NKwFACy134wtAAAA"/>
  </w:docVars>
  <w:rsids>
    <w:rsidRoot w:val="448D5062"/>
    <w:rsid w:val="00001737"/>
    <w:rsid w:val="00007AC5"/>
    <w:rsid w:val="000108F3"/>
    <w:rsid w:val="000114D4"/>
    <w:rsid w:val="0001157A"/>
    <w:rsid w:val="00014B71"/>
    <w:rsid w:val="00025A1A"/>
    <w:rsid w:val="000262BD"/>
    <w:rsid w:val="0002693B"/>
    <w:rsid w:val="0003192A"/>
    <w:rsid w:val="0003611A"/>
    <w:rsid w:val="00036C70"/>
    <w:rsid w:val="0004017B"/>
    <w:rsid w:val="0004043C"/>
    <w:rsid w:val="00042017"/>
    <w:rsid w:val="00043B96"/>
    <w:rsid w:val="00045E81"/>
    <w:rsid w:val="00047A6C"/>
    <w:rsid w:val="00050636"/>
    <w:rsid w:val="00051279"/>
    <w:rsid w:val="00052E07"/>
    <w:rsid w:val="0005534D"/>
    <w:rsid w:val="0006300E"/>
    <w:rsid w:val="00066E9F"/>
    <w:rsid w:val="000707AB"/>
    <w:rsid w:val="00070A83"/>
    <w:rsid w:val="00070DF4"/>
    <w:rsid w:val="00073D56"/>
    <w:rsid w:val="00074288"/>
    <w:rsid w:val="0007483B"/>
    <w:rsid w:val="000774AF"/>
    <w:rsid w:val="000804B0"/>
    <w:rsid w:val="0008714F"/>
    <w:rsid w:val="0008776D"/>
    <w:rsid w:val="00092F86"/>
    <w:rsid w:val="00093268"/>
    <w:rsid w:val="000944F7"/>
    <w:rsid w:val="00094D5D"/>
    <w:rsid w:val="00095A86"/>
    <w:rsid w:val="0009611F"/>
    <w:rsid w:val="000A034A"/>
    <w:rsid w:val="000A08BF"/>
    <w:rsid w:val="000A1294"/>
    <w:rsid w:val="000A188B"/>
    <w:rsid w:val="000A4D85"/>
    <w:rsid w:val="000A7408"/>
    <w:rsid w:val="000B0EE3"/>
    <w:rsid w:val="000B6333"/>
    <w:rsid w:val="000C07C5"/>
    <w:rsid w:val="000C41F7"/>
    <w:rsid w:val="000D2FF1"/>
    <w:rsid w:val="000D4C52"/>
    <w:rsid w:val="000D5A44"/>
    <w:rsid w:val="000D6762"/>
    <w:rsid w:val="000E6264"/>
    <w:rsid w:val="000F1F65"/>
    <w:rsid w:val="000F3117"/>
    <w:rsid w:val="00103935"/>
    <w:rsid w:val="00103AC3"/>
    <w:rsid w:val="00103AF1"/>
    <w:rsid w:val="00113029"/>
    <w:rsid w:val="001205A7"/>
    <w:rsid w:val="00120D41"/>
    <w:rsid w:val="00121674"/>
    <w:rsid w:val="00123B2D"/>
    <w:rsid w:val="00125520"/>
    <w:rsid w:val="00127C42"/>
    <w:rsid w:val="001418A1"/>
    <w:rsid w:val="001433D3"/>
    <w:rsid w:val="001469E0"/>
    <w:rsid w:val="00153455"/>
    <w:rsid w:val="00154340"/>
    <w:rsid w:val="00154D7D"/>
    <w:rsid w:val="001722D7"/>
    <w:rsid w:val="00172D14"/>
    <w:rsid w:val="00173E31"/>
    <w:rsid w:val="0018027B"/>
    <w:rsid w:val="0018184B"/>
    <w:rsid w:val="00182D03"/>
    <w:rsid w:val="00183915"/>
    <w:rsid w:val="00183F28"/>
    <w:rsid w:val="00184C90"/>
    <w:rsid w:val="001A06E4"/>
    <w:rsid w:val="001A217F"/>
    <w:rsid w:val="001A67AD"/>
    <w:rsid w:val="001A6C22"/>
    <w:rsid w:val="001B09A2"/>
    <w:rsid w:val="001B3DA0"/>
    <w:rsid w:val="001B7635"/>
    <w:rsid w:val="001C365B"/>
    <w:rsid w:val="001C7CB9"/>
    <w:rsid w:val="001F15C6"/>
    <w:rsid w:val="001F20AB"/>
    <w:rsid w:val="001F2C1F"/>
    <w:rsid w:val="00200F8A"/>
    <w:rsid w:val="00203B92"/>
    <w:rsid w:val="00203F04"/>
    <w:rsid w:val="00210FED"/>
    <w:rsid w:val="002110AA"/>
    <w:rsid w:val="002156FC"/>
    <w:rsid w:val="002161D2"/>
    <w:rsid w:val="002204D5"/>
    <w:rsid w:val="002220F8"/>
    <w:rsid w:val="00227484"/>
    <w:rsid w:val="00232D45"/>
    <w:rsid w:val="00232F82"/>
    <w:rsid w:val="002356C7"/>
    <w:rsid w:val="00242468"/>
    <w:rsid w:val="00252451"/>
    <w:rsid w:val="00260623"/>
    <w:rsid w:val="002610EC"/>
    <w:rsid w:val="002703E6"/>
    <w:rsid w:val="00273C67"/>
    <w:rsid w:val="00277285"/>
    <w:rsid w:val="00281DE7"/>
    <w:rsid w:val="002821C6"/>
    <w:rsid w:val="00282FDB"/>
    <w:rsid w:val="0028329A"/>
    <w:rsid w:val="002835E8"/>
    <w:rsid w:val="0028716B"/>
    <w:rsid w:val="0029599F"/>
    <w:rsid w:val="002A1354"/>
    <w:rsid w:val="002A2338"/>
    <w:rsid w:val="002A237E"/>
    <w:rsid w:val="002A5D54"/>
    <w:rsid w:val="002A6E7C"/>
    <w:rsid w:val="002A76DC"/>
    <w:rsid w:val="002B012A"/>
    <w:rsid w:val="002B1E59"/>
    <w:rsid w:val="002B542B"/>
    <w:rsid w:val="002C1DBE"/>
    <w:rsid w:val="002C2E2D"/>
    <w:rsid w:val="002C3867"/>
    <w:rsid w:val="002C4937"/>
    <w:rsid w:val="002D303C"/>
    <w:rsid w:val="002D3E8C"/>
    <w:rsid w:val="002D4542"/>
    <w:rsid w:val="002D4A97"/>
    <w:rsid w:val="002E159C"/>
    <w:rsid w:val="002E1E56"/>
    <w:rsid w:val="002E51F0"/>
    <w:rsid w:val="002E58CE"/>
    <w:rsid w:val="002E614F"/>
    <w:rsid w:val="002F1A60"/>
    <w:rsid w:val="002F396A"/>
    <w:rsid w:val="002F4FDF"/>
    <w:rsid w:val="003013AC"/>
    <w:rsid w:val="0030345F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36A4"/>
    <w:rsid w:val="00364181"/>
    <w:rsid w:val="00366561"/>
    <w:rsid w:val="00370B7B"/>
    <w:rsid w:val="003726D9"/>
    <w:rsid w:val="00373FF8"/>
    <w:rsid w:val="00375EBA"/>
    <w:rsid w:val="00383B54"/>
    <w:rsid w:val="00391485"/>
    <w:rsid w:val="00393BD5"/>
    <w:rsid w:val="003A3C21"/>
    <w:rsid w:val="003A3C85"/>
    <w:rsid w:val="003B178C"/>
    <w:rsid w:val="003B273F"/>
    <w:rsid w:val="003B2F8F"/>
    <w:rsid w:val="003B38C8"/>
    <w:rsid w:val="003B60C3"/>
    <w:rsid w:val="003B6BEC"/>
    <w:rsid w:val="003B7719"/>
    <w:rsid w:val="003C076A"/>
    <w:rsid w:val="003C1852"/>
    <w:rsid w:val="003C1EAE"/>
    <w:rsid w:val="003C4054"/>
    <w:rsid w:val="003D1698"/>
    <w:rsid w:val="003D1DAC"/>
    <w:rsid w:val="003D57D2"/>
    <w:rsid w:val="003D69A0"/>
    <w:rsid w:val="003E00C4"/>
    <w:rsid w:val="003E36F6"/>
    <w:rsid w:val="003E520E"/>
    <w:rsid w:val="003F290D"/>
    <w:rsid w:val="00404BB2"/>
    <w:rsid w:val="00405EE0"/>
    <w:rsid w:val="00407298"/>
    <w:rsid w:val="0041366D"/>
    <w:rsid w:val="0041698F"/>
    <w:rsid w:val="0041754D"/>
    <w:rsid w:val="00417C8B"/>
    <w:rsid w:val="00421EFD"/>
    <w:rsid w:val="0042270F"/>
    <w:rsid w:val="00422DD5"/>
    <w:rsid w:val="004246E3"/>
    <w:rsid w:val="004269E2"/>
    <w:rsid w:val="00431A1F"/>
    <w:rsid w:val="00432FAF"/>
    <w:rsid w:val="004346FB"/>
    <w:rsid w:val="004356AC"/>
    <w:rsid w:val="00435B37"/>
    <w:rsid w:val="004463B4"/>
    <w:rsid w:val="00453370"/>
    <w:rsid w:val="004564CE"/>
    <w:rsid w:val="0045720E"/>
    <w:rsid w:val="00463822"/>
    <w:rsid w:val="00466918"/>
    <w:rsid w:val="00473732"/>
    <w:rsid w:val="00475EC3"/>
    <w:rsid w:val="0048612E"/>
    <w:rsid w:val="004A0D9E"/>
    <w:rsid w:val="004A407E"/>
    <w:rsid w:val="004A4FAE"/>
    <w:rsid w:val="004A5785"/>
    <w:rsid w:val="004A6CB8"/>
    <w:rsid w:val="004C25EC"/>
    <w:rsid w:val="004C5E29"/>
    <w:rsid w:val="004C7EA1"/>
    <w:rsid w:val="004D31D6"/>
    <w:rsid w:val="004D71F7"/>
    <w:rsid w:val="004E38AB"/>
    <w:rsid w:val="004E5B29"/>
    <w:rsid w:val="004F15B8"/>
    <w:rsid w:val="004F483B"/>
    <w:rsid w:val="00501979"/>
    <w:rsid w:val="0050303F"/>
    <w:rsid w:val="00503345"/>
    <w:rsid w:val="00503368"/>
    <w:rsid w:val="0050433F"/>
    <w:rsid w:val="0050504A"/>
    <w:rsid w:val="00505CCF"/>
    <w:rsid w:val="005155D5"/>
    <w:rsid w:val="0052012C"/>
    <w:rsid w:val="0052120B"/>
    <w:rsid w:val="00526724"/>
    <w:rsid w:val="00526773"/>
    <w:rsid w:val="00531464"/>
    <w:rsid w:val="00532CFF"/>
    <w:rsid w:val="00534509"/>
    <w:rsid w:val="0053498A"/>
    <w:rsid w:val="005364F4"/>
    <w:rsid w:val="005371BF"/>
    <w:rsid w:val="005427BA"/>
    <w:rsid w:val="00542EB3"/>
    <w:rsid w:val="00544E7F"/>
    <w:rsid w:val="005453DB"/>
    <w:rsid w:val="0054770C"/>
    <w:rsid w:val="005503D8"/>
    <w:rsid w:val="00555527"/>
    <w:rsid w:val="00562CC9"/>
    <w:rsid w:val="005659AF"/>
    <w:rsid w:val="005663EF"/>
    <w:rsid w:val="00567804"/>
    <w:rsid w:val="0057179A"/>
    <w:rsid w:val="005777E1"/>
    <w:rsid w:val="00577A5A"/>
    <w:rsid w:val="005815AC"/>
    <w:rsid w:val="00581929"/>
    <w:rsid w:val="00581CA6"/>
    <w:rsid w:val="00581D79"/>
    <w:rsid w:val="00592DA5"/>
    <w:rsid w:val="00595758"/>
    <w:rsid w:val="0059676C"/>
    <w:rsid w:val="005A139E"/>
    <w:rsid w:val="005A59AE"/>
    <w:rsid w:val="005A728B"/>
    <w:rsid w:val="005A7BD6"/>
    <w:rsid w:val="005B1B77"/>
    <w:rsid w:val="005B486F"/>
    <w:rsid w:val="005C0559"/>
    <w:rsid w:val="005C25F6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E1727"/>
    <w:rsid w:val="005E1950"/>
    <w:rsid w:val="005E1F22"/>
    <w:rsid w:val="005E2B7A"/>
    <w:rsid w:val="005F1A08"/>
    <w:rsid w:val="005F2FC1"/>
    <w:rsid w:val="005F5B92"/>
    <w:rsid w:val="005F728F"/>
    <w:rsid w:val="006056E7"/>
    <w:rsid w:val="00606FC3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3352F"/>
    <w:rsid w:val="00635E5D"/>
    <w:rsid w:val="00644A9C"/>
    <w:rsid w:val="00644F94"/>
    <w:rsid w:val="006500D0"/>
    <w:rsid w:val="00650C73"/>
    <w:rsid w:val="00651AA4"/>
    <w:rsid w:val="00653579"/>
    <w:rsid w:val="0065537E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133"/>
    <w:rsid w:val="00686BCE"/>
    <w:rsid w:val="0069182C"/>
    <w:rsid w:val="00695ECC"/>
    <w:rsid w:val="00697025"/>
    <w:rsid w:val="006A3675"/>
    <w:rsid w:val="006B09FF"/>
    <w:rsid w:val="006B3C93"/>
    <w:rsid w:val="006B5BFB"/>
    <w:rsid w:val="006C18BE"/>
    <w:rsid w:val="006C1B3B"/>
    <w:rsid w:val="006C4DA0"/>
    <w:rsid w:val="006C6E9C"/>
    <w:rsid w:val="006D1683"/>
    <w:rsid w:val="006D30C6"/>
    <w:rsid w:val="006D4FCD"/>
    <w:rsid w:val="006E59F0"/>
    <w:rsid w:val="006F0363"/>
    <w:rsid w:val="006F1156"/>
    <w:rsid w:val="006F1A1C"/>
    <w:rsid w:val="006F3EFA"/>
    <w:rsid w:val="007006CC"/>
    <w:rsid w:val="00701FA5"/>
    <w:rsid w:val="00702EA8"/>
    <w:rsid w:val="00703D72"/>
    <w:rsid w:val="00712B42"/>
    <w:rsid w:val="00713709"/>
    <w:rsid w:val="00716018"/>
    <w:rsid w:val="00716BA6"/>
    <w:rsid w:val="00720A0C"/>
    <w:rsid w:val="00722992"/>
    <w:rsid w:val="00732999"/>
    <w:rsid w:val="0073338C"/>
    <w:rsid w:val="0073414B"/>
    <w:rsid w:val="00734F03"/>
    <w:rsid w:val="00737A66"/>
    <w:rsid w:val="007407CC"/>
    <w:rsid w:val="00744BBE"/>
    <w:rsid w:val="00745C6E"/>
    <w:rsid w:val="00747789"/>
    <w:rsid w:val="00755637"/>
    <w:rsid w:val="007674B3"/>
    <w:rsid w:val="0077526F"/>
    <w:rsid w:val="00777235"/>
    <w:rsid w:val="00783B35"/>
    <w:rsid w:val="00784280"/>
    <w:rsid w:val="0078526A"/>
    <w:rsid w:val="00791410"/>
    <w:rsid w:val="00792D2A"/>
    <w:rsid w:val="00794172"/>
    <w:rsid w:val="00795A4C"/>
    <w:rsid w:val="007964FE"/>
    <w:rsid w:val="007A1BDE"/>
    <w:rsid w:val="007A66A4"/>
    <w:rsid w:val="007A6F3D"/>
    <w:rsid w:val="007A7113"/>
    <w:rsid w:val="007A758C"/>
    <w:rsid w:val="007A7EB7"/>
    <w:rsid w:val="007B0541"/>
    <w:rsid w:val="007B1803"/>
    <w:rsid w:val="007B3D08"/>
    <w:rsid w:val="007B66E2"/>
    <w:rsid w:val="007C0440"/>
    <w:rsid w:val="007C3CA2"/>
    <w:rsid w:val="007C7DBD"/>
    <w:rsid w:val="007D0EBD"/>
    <w:rsid w:val="007D190C"/>
    <w:rsid w:val="007D4E68"/>
    <w:rsid w:val="007D61F0"/>
    <w:rsid w:val="007D7EB6"/>
    <w:rsid w:val="007E26C3"/>
    <w:rsid w:val="007E3C32"/>
    <w:rsid w:val="007E586C"/>
    <w:rsid w:val="007F11D6"/>
    <w:rsid w:val="007F2355"/>
    <w:rsid w:val="007F7259"/>
    <w:rsid w:val="00803155"/>
    <w:rsid w:val="00807FB7"/>
    <w:rsid w:val="008121EC"/>
    <w:rsid w:val="00820FB2"/>
    <w:rsid w:val="0082233B"/>
    <w:rsid w:val="008238CB"/>
    <w:rsid w:val="00825576"/>
    <w:rsid w:val="008255FF"/>
    <w:rsid w:val="008343F3"/>
    <w:rsid w:val="0083673A"/>
    <w:rsid w:val="0083695C"/>
    <w:rsid w:val="00837DEE"/>
    <w:rsid w:val="008417CA"/>
    <w:rsid w:val="008443EC"/>
    <w:rsid w:val="00850AF8"/>
    <w:rsid w:val="00852E20"/>
    <w:rsid w:val="00853B5C"/>
    <w:rsid w:val="00854CD2"/>
    <w:rsid w:val="00860896"/>
    <w:rsid w:val="00861032"/>
    <w:rsid w:val="00862121"/>
    <w:rsid w:val="00862A95"/>
    <w:rsid w:val="008677DA"/>
    <w:rsid w:val="00870D57"/>
    <w:rsid w:val="00876873"/>
    <w:rsid w:val="00876ED5"/>
    <w:rsid w:val="00877630"/>
    <w:rsid w:val="00877FA1"/>
    <w:rsid w:val="00880AFD"/>
    <w:rsid w:val="00880C54"/>
    <w:rsid w:val="00881B3E"/>
    <w:rsid w:val="00882A62"/>
    <w:rsid w:val="008853D1"/>
    <w:rsid w:val="00886803"/>
    <w:rsid w:val="00887ACA"/>
    <w:rsid w:val="00890EF3"/>
    <w:rsid w:val="0089402C"/>
    <w:rsid w:val="008A0AB9"/>
    <w:rsid w:val="008A3A0C"/>
    <w:rsid w:val="008A44FC"/>
    <w:rsid w:val="008A7373"/>
    <w:rsid w:val="008C6865"/>
    <w:rsid w:val="008D353D"/>
    <w:rsid w:val="008D38A8"/>
    <w:rsid w:val="008D5022"/>
    <w:rsid w:val="008E3FDE"/>
    <w:rsid w:val="008E5000"/>
    <w:rsid w:val="008E60E5"/>
    <w:rsid w:val="00903507"/>
    <w:rsid w:val="00917465"/>
    <w:rsid w:val="00917BDE"/>
    <w:rsid w:val="00920642"/>
    <w:rsid w:val="0092513E"/>
    <w:rsid w:val="0094094D"/>
    <w:rsid w:val="00940E6E"/>
    <w:rsid w:val="00942439"/>
    <w:rsid w:val="00946D1C"/>
    <w:rsid w:val="00951444"/>
    <w:rsid w:val="009614B1"/>
    <w:rsid w:val="0096208B"/>
    <w:rsid w:val="00963367"/>
    <w:rsid w:val="00964647"/>
    <w:rsid w:val="0096586F"/>
    <w:rsid w:val="00966425"/>
    <w:rsid w:val="009676A6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921A0"/>
    <w:rsid w:val="00992273"/>
    <w:rsid w:val="009A05A6"/>
    <w:rsid w:val="009A41DB"/>
    <w:rsid w:val="009A638F"/>
    <w:rsid w:val="009B0D8C"/>
    <w:rsid w:val="009B1F53"/>
    <w:rsid w:val="009B214E"/>
    <w:rsid w:val="009B424C"/>
    <w:rsid w:val="009B5BA4"/>
    <w:rsid w:val="009C22E0"/>
    <w:rsid w:val="009C3C25"/>
    <w:rsid w:val="009C5667"/>
    <w:rsid w:val="009C634C"/>
    <w:rsid w:val="009C7A11"/>
    <w:rsid w:val="009C7E71"/>
    <w:rsid w:val="009D34D4"/>
    <w:rsid w:val="009D3FCC"/>
    <w:rsid w:val="009E1A1A"/>
    <w:rsid w:val="009E3C14"/>
    <w:rsid w:val="009E40E3"/>
    <w:rsid w:val="009E426B"/>
    <w:rsid w:val="009E4B17"/>
    <w:rsid w:val="009E77AC"/>
    <w:rsid w:val="00A012B3"/>
    <w:rsid w:val="00A01D32"/>
    <w:rsid w:val="00A02927"/>
    <w:rsid w:val="00A02B8D"/>
    <w:rsid w:val="00A039D2"/>
    <w:rsid w:val="00A1397A"/>
    <w:rsid w:val="00A1466D"/>
    <w:rsid w:val="00A20753"/>
    <w:rsid w:val="00A21FEC"/>
    <w:rsid w:val="00A238B0"/>
    <w:rsid w:val="00A2607B"/>
    <w:rsid w:val="00A30614"/>
    <w:rsid w:val="00A36B53"/>
    <w:rsid w:val="00A37783"/>
    <w:rsid w:val="00A40973"/>
    <w:rsid w:val="00A459DB"/>
    <w:rsid w:val="00A47BCB"/>
    <w:rsid w:val="00A52FE7"/>
    <w:rsid w:val="00A53246"/>
    <w:rsid w:val="00A54173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68E2"/>
    <w:rsid w:val="00A8714D"/>
    <w:rsid w:val="00A9205B"/>
    <w:rsid w:val="00A92922"/>
    <w:rsid w:val="00A95239"/>
    <w:rsid w:val="00A97EFD"/>
    <w:rsid w:val="00AA24AD"/>
    <w:rsid w:val="00AA382A"/>
    <w:rsid w:val="00AB067C"/>
    <w:rsid w:val="00AB4CC9"/>
    <w:rsid w:val="00AB72FA"/>
    <w:rsid w:val="00AB7677"/>
    <w:rsid w:val="00AC1238"/>
    <w:rsid w:val="00AC2741"/>
    <w:rsid w:val="00AC391C"/>
    <w:rsid w:val="00AC41B2"/>
    <w:rsid w:val="00AD2B26"/>
    <w:rsid w:val="00AD4B05"/>
    <w:rsid w:val="00AD5644"/>
    <w:rsid w:val="00AD7A3A"/>
    <w:rsid w:val="00AE0E5B"/>
    <w:rsid w:val="00AE2190"/>
    <w:rsid w:val="00AE4525"/>
    <w:rsid w:val="00AE573E"/>
    <w:rsid w:val="00AE5B88"/>
    <w:rsid w:val="00AF163C"/>
    <w:rsid w:val="00AF595D"/>
    <w:rsid w:val="00AF70AF"/>
    <w:rsid w:val="00B07913"/>
    <w:rsid w:val="00B15323"/>
    <w:rsid w:val="00B30384"/>
    <w:rsid w:val="00B36ECA"/>
    <w:rsid w:val="00B40886"/>
    <w:rsid w:val="00B42F88"/>
    <w:rsid w:val="00B4320C"/>
    <w:rsid w:val="00B43FC0"/>
    <w:rsid w:val="00B44B73"/>
    <w:rsid w:val="00B50E89"/>
    <w:rsid w:val="00B61BEC"/>
    <w:rsid w:val="00B63633"/>
    <w:rsid w:val="00B63C1B"/>
    <w:rsid w:val="00B63FCE"/>
    <w:rsid w:val="00B67683"/>
    <w:rsid w:val="00B72348"/>
    <w:rsid w:val="00B757ED"/>
    <w:rsid w:val="00B76A89"/>
    <w:rsid w:val="00B80C06"/>
    <w:rsid w:val="00B84678"/>
    <w:rsid w:val="00B87DC4"/>
    <w:rsid w:val="00B902C3"/>
    <w:rsid w:val="00B9111E"/>
    <w:rsid w:val="00B965B8"/>
    <w:rsid w:val="00B96D1F"/>
    <w:rsid w:val="00BA01BE"/>
    <w:rsid w:val="00BA5588"/>
    <w:rsid w:val="00BB15D3"/>
    <w:rsid w:val="00BB425A"/>
    <w:rsid w:val="00BB69A6"/>
    <w:rsid w:val="00BC24FB"/>
    <w:rsid w:val="00BC5177"/>
    <w:rsid w:val="00BC602F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0D19"/>
    <w:rsid w:val="00C02AF5"/>
    <w:rsid w:val="00C0782E"/>
    <w:rsid w:val="00C10CCF"/>
    <w:rsid w:val="00C15BEF"/>
    <w:rsid w:val="00C20055"/>
    <w:rsid w:val="00C261DD"/>
    <w:rsid w:val="00C26C23"/>
    <w:rsid w:val="00C26D8E"/>
    <w:rsid w:val="00C27CA0"/>
    <w:rsid w:val="00C32572"/>
    <w:rsid w:val="00C329B4"/>
    <w:rsid w:val="00C34158"/>
    <w:rsid w:val="00C35471"/>
    <w:rsid w:val="00C35BB4"/>
    <w:rsid w:val="00C40F21"/>
    <w:rsid w:val="00C427C1"/>
    <w:rsid w:val="00C51282"/>
    <w:rsid w:val="00C527E7"/>
    <w:rsid w:val="00C527EE"/>
    <w:rsid w:val="00C5775E"/>
    <w:rsid w:val="00C61EB6"/>
    <w:rsid w:val="00C62EC7"/>
    <w:rsid w:val="00C670DA"/>
    <w:rsid w:val="00C675A3"/>
    <w:rsid w:val="00C7131C"/>
    <w:rsid w:val="00C72DEC"/>
    <w:rsid w:val="00C74858"/>
    <w:rsid w:val="00C75805"/>
    <w:rsid w:val="00C81A3D"/>
    <w:rsid w:val="00C84AFD"/>
    <w:rsid w:val="00C86010"/>
    <w:rsid w:val="00C90526"/>
    <w:rsid w:val="00C9124D"/>
    <w:rsid w:val="00C93EDC"/>
    <w:rsid w:val="00C94E4B"/>
    <w:rsid w:val="00C9501F"/>
    <w:rsid w:val="00C95FD9"/>
    <w:rsid w:val="00CA309C"/>
    <w:rsid w:val="00CA3BB4"/>
    <w:rsid w:val="00CB137F"/>
    <w:rsid w:val="00CB1925"/>
    <w:rsid w:val="00CB194F"/>
    <w:rsid w:val="00CB4A13"/>
    <w:rsid w:val="00CB6F43"/>
    <w:rsid w:val="00CC14C5"/>
    <w:rsid w:val="00CC54E0"/>
    <w:rsid w:val="00CC5AE1"/>
    <w:rsid w:val="00CC7885"/>
    <w:rsid w:val="00CD5DC5"/>
    <w:rsid w:val="00CE1DA9"/>
    <w:rsid w:val="00CE49C4"/>
    <w:rsid w:val="00CE5A8B"/>
    <w:rsid w:val="00CF00D4"/>
    <w:rsid w:val="00CF155E"/>
    <w:rsid w:val="00CF254E"/>
    <w:rsid w:val="00CF3186"/>
    <w:rsid w:val="00CF3BE0"/>
    <w:rsid w:val="00CF7452"/>
    <w:rsid w:val="00D00ED8"/>
    <w:rsid w:val="00D01E3F"/>
    <w:rsid w:val="00D03A80"/>
    <w:rsid w:val="00D13773"/>
    <w:rsid w:val="00D137D3"/>
    <w:rsid w:val="00D13A72"/>
    <w:rsid w:val="00D26240"/>
    <w:rsid w:val="00D31F28"/>
    <w:rsid w:val="00D3757E"/>
    <w:rsid w:val="00D37D01"/>
    <w:rsid w:val="00D404E0"/>
    <w:rsid w:val="00D45063"/>
    <w:rsid w:val="00D45B52"/>
    <w:rsid w:val="00D46D0E"/>
    <w:rsid w:val="00D53161"/>
    <w:rsid w:val="00D56076"/>
    <w:rsid w:val="00D70934"/>
    <w:rsid w:val="00D73A76"/>
    <w:rsid w:val="00D73AD6"/>
    <w:rsid w:val="00D74CCB"/>
    <w:rsid w:val="00D76F95"/>
    <w:rsid w:val="00D85068"/>
    <w:rsid w:val="00D8550C"/>
    <w:rsid w:val="00D90D5F"/>
    <w:rsid w:val="00D91F70"/>
    <w:rsid w:val="00D92F2C"/>
    <w:rsid w:val="00D94F71"/>
    <w:rsid w:val="00D96AB7"/>
    <w:rsid w:val="00D974F1"/>
    <w:rsid w:val="00DA0C43"/>
    <w:rsid w:val="00DA3854"/>
    <w:rsid w:val="00DA7649"/>
    <w:rsid w:val="00DA7CC0"/>
    <w:rsid w:val="00DB36CD"/>
    <w:rsid w:val="00DB4E9D"/>
    <w:rsid w:val="00DC1B69"/>
    <w:rsid w:val="00DC7E35"/>
    <w:rsid w:val="00DD1432"/>
    <w:rsid w:val="00DD37AC"/>
    <w:rsid w:val="00DE1783"/>
    <w:rsid w:val="00DE2217"/>
    <w:rsid w:val="00DE66CA"/>
    <w:rsid w:val="00DF33B6"/>
    <w:rsid w:val="00DF359F"/>
    <w:rsid w:val="00DF55A2"/>
    <w:rsid w:val="00E060D6"/>
    <w:rsid w:val="00E06524"/>
    <w:rsid w:val="00E06A3E"/>
    <w:rsid w:val="00E07DBB"/>
    <w:rsid w:val="00E110F0"/>
    <w:rsid w:val="00E11FA4"/>
    <w:rsid w:val="00E13B57"/>
    <w:rsid w:val="00E15C16"/>
    <w:rsid w:val="00E23131"/>
    <w:rsid w:val="00E260C9"/>
    <w:rsid w:val="00E27695"/>
    <w:rsid w:val="00E304F0"/>
    <w:rsid w:val="00E32440"/>
    <w:rsid w:val="00E330FD"/>
    <w:rsid w:val="00E34488"/>
    <w:rsid w:val="00E35153"/>
    <w:rsid w:val="00E37A33"/>
    <w:rsid w:val="00E37DA3"/>
    <w:rsid w:val="00E42081"/>
    <w:rsid w:val="00E45D19"/>
    <w:rsid w:val="00E47A34"/>
    <w:rsid w:val="00E51FEA"/>
    <w:rsid w:val="00E52866"/>
    <w:rsid w:val="00E54158"/>
    <w:rsid w:val="00E544AA"/>
    <w:rsid w:val="00E557CA"/>
    <w:rsid w:val="00E635D9"/>
    <w:rsid w:val="00E6434A"/>
    <w:rsid w:val="00E7200B"/>
    <w:rsid w:val="00E72A33"/>
    <w:rsid w:val="00E73847"/>
    <w:rsid w:val="00E74788"/>
    <w:rsid w:val="00E750D4"/>
    <w:rsid w:val="00E7596B"/>
    <w:rsid w:val="00E812D6"/>
    <w:rsid w:val="00E83442"/>
    <w:rsid w:val="00E83698"/>
    <w:rsid w:val="00E9515B"/>
    <w:rsid w:val="00E97C77"/>
    <w:rsid w:val="00EA45A3"/>
    <w:rsid w:val="00EA59A6"/>
    <w:rsid w:val="00EA6317"/>
    <w:rsid w:val="00EA69F9"/>
    <w:rsid w:val="00EA7520"/>
    <w:rsid w:val="00EB0B1F"/>
    <w:rsid w:val="00EB1C88"/>
    <w:rsid w:val="00EB1E4E"/>
    <w:rsid w:val="00EB48BA"/>
    <w:rsid w:val="00EC0773"/>
    <w:rsid w:val="00EC09E5"/>
    <w:rsid w:val="00EC2817"/>
    <w:rsid w:val="00EC293B"/>
    <w:rsid w:val="00EC4A70"/>
    <w:rsid w:val="00ED113E"/>
    <w:rsid w:val="00ED1162"/>
    <w:rsid w:val="00EE06A3"/>
    <w:rsid w:val="00EE2C94"/>
    <w:rsid w:val="00EE5573"/>
    <w:rsid w:val="00EE56D5"/>
    <w:rsid w:val="00EE71F3"/>
    <w:rsid w:val="00EF0531"/>
    <w:rsid w:val="00F01584"/>
    <w:rsid w:val="00F0172E"/>
    <w:rsid w:val="00F039B5"/>
    <w:rsid w:val="00F11E06"/>
    <w:rsid w:val="00F127F0"/>
    <w:rsid w:val="00F15044"/>
    <w:rsid w:val="00F15BF4"/>
    <w:rsid w:val="00F1636B"/>
    <w:rsid w:val="00F24EA2"/>
    <w:rsid w:val="00F2572D"/>
    <w:rsid w:val="00F30432"/>
    <w:rsid w:val="00F30B14"/>
    <w:rsid w:val="00F3127D"/>
    <w:rsid w:val="00F33E15"/>
    <w:rsid w:val="00F358FE"/>
    <w:rsid w:val="00F508DD"/>
    <w:rsid w:val="00F5251F"/>
    <w:rsid w:val="00F57268"/>
    <w:rsid w:val="00F60435"/>
    <w:rsid w:val="00F605AE"/>
    <w:rsid w:val="00F61D94"/>
    <w:rsid w:val="00F62E10"/>
    <w:rsid w:val="00F85ECE"/>
    <w:rsid w:val="00F871EE"/>
    <w:rsid w:val="00F92867"/>
    <w:rsid w:val="00F9378E"/>
    <w:rsid w:val="00F97A9D"/>
    <w:rsid w:val="00FA034A"/>
    <w:rsid w:val="00FA0AF7"/>
    <w:rsid w:val="00FA12B0"/>
    <w:rsid w:val="00FA2071"/>
    <w:rsid w:val="00FA221A"/>
    <w:rsid w:val="00FA2E9F"/>
    <w:rsid w:val="00FA2FCD"/>
    <w:rsid w:val="00FA4015"/>
    <w:rsid w:val="00FA46E2"/>
    <w:rsid w:val="00FA52BA"/>
    <w:rsid w:val="00FA662E"/>
    <w:rsid w:val="00FB2D82"/>
    <w:rsid w:val="00FB518D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0FF6B07"/>
    <w:rsid w:val="00FF7B05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E3F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912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C912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hyperlink" Target="https://forms.gle/pK452gBce6dGnLnCA" TargetMode="External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hyperlink" Target="https://iconscout.com/icons/edi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iconscout.com/contributors/eva-icon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iconscout.com/contributors/rengised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iconscout.com/icon/person-176789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hyperlink" Target="https://www.fontmirror.com/linotte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iconscout.com/contributors/rengised" TargetMode="External"/><Relationship Id="rId27" Type="http://schemas.openxmlformats.org/officeDocument/2006/relationships/hyperlink" Target="http://www.freelogodesign.or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</TotalTime>
  <Pages>13</Pages>
  <Words>2463</Words>
  <Characters>14045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926</cp:revision>
  <dcterms:created xsi:type="dcterms:W3CDTF">2021-12-14T18:57:00Z</dcterms:created>
  <dcterms:modified xsi:type="dcterms:W3CDTF">2022-01-19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